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F7D4ED" w14:textId="77777777" w:rsidR="005D5B6A" w:rsidRDefault="00951ADC" w:rsidP="0004127A">
      <w:pPr>
        <w:tabs>
          <w:tab w:val="center" w:pos="4680"/>
          <w:tab w:val="right" w:pos="9360"/>
        </w:tabs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>
        <w:rPr>
          <w:noProof/>
          <w:lang w:eastAsia="zh-CN"/>
        </w:rPr>
        <w:drawing>
          <wp:anchor distT="0" distB="0" distL="114300" distR="114300" simplePos="0" relativeHeight="251658239" behindDoc="1" locked="1" layoutInCell="1" allowOverlap="1" wp14:anchorId="6ED6977B" wp14:editId="397E4B63">
            <wp:simplePos x="0" y="0"/>
            <wp:positionH relativeFrom="column">
              <wp:posOffset>-1371600</wp:posOffset>
            </wp:positionH>
            <wp:positionV relativeFrom="page">
              <wp:posOffset>-476250</wp:posOffset>
            </wp:positionV>
            <wp:extent cx="8743950" cy="9771380"/>
            <wp:effectExtent l="0" t="0" r="0" b="1270"/>
            <wp:wrapNone/>
            <wp:docPr id="4" name="Picture 4" descr="Wave white gradient background with line ornament. 35715137 Vector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ve white gradient background with line ornament. 35715137 Vector Art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977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B6A" w:rsidRPr="00C87CEE">
        <w:rPr>
          <w:rFonts w:ascii="Georgia" w:eastAsia="Calibri" w:hAnsi="Georgia" w:cs="Times New Roman"/>
          <w:noProof/>
          <w:sz w:val="58"/>
          <w:szCs w:val="58"/>
          <w:lang w:eastAsia="zh-CN"/>
        </w:rPr>
        <w:drawing>
          <wp:inline distT="0" distB="0" distL="0" distR="0" wp14:anchorId="3D1ED8A0" wp14:editId="63694CC9">
            <wp:extent cx="976630" cy="948055"/>
            <wp:effectExtent l="0" t="0" r="0" b="4445"/>
            <wp:docPr id="1" name="Picture 1" descr="Description: C:\Users\user\Pictures\Camera Roll\IMG-20220822-WA0035 - Copy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user\Pictures\Camera Roll\IMG-20220822-WA0035 - Copy (2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07293" w14:textId="77777777" w:rsidR="00F447CA" w:rsidRPr="00C87CEE" w:rsidRDefault="00F447CA" w:rsidP="00D65B48">
      <w:pPr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 w:rsidRPr="00C87CEE">
        <w:rPr>
          <w:rFonts w:ascii="Georgia" w:eastAsia="Calibri" w:hAnsi="Georgia" w:cs="Times New Roman"/>
          <w:b/>
          <w:bCs/>
          <w:sz w:val="58"/>
          <w:szCs w:val="58"/>
          <w:lang w:bidi="en-US"/>
        </w:rPr>
        <w:t>MARANDA HIGH SCHOOL</w:t>
      </w:r>
    </w:p>
    <w:p w14:paraId="1528293A" w14:textId="77777777" w:rsidR="00F447CA" w:rsidRPr="00D65B48" w:rsidRDefault="00D65B48" w:rsidP="00D65B48">
      <w:pPr>
        <w:spacing w:after="0" w:line="276" w:lineRule="auto"/>
        <w:jc w:val="center"/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</w:pPr>
      <w:r w:rsidRPr="00D65B48"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  <w:t>Kenya Certificate of Secondary Education</w:t>
      </w:r>
    </w:p>
    <w:p w14:paraId="40C255E9" w14:textId="77777777" w:rsidR="00F447CA" w:rsidRPr="00C87CEE" w:rsidRDefault="002A040E" w:rsidP="002A040E">
      <w:pPr>
        <w:spacing w:line="276" w:lineRule="auto"/>
        <w:jc w:val="center"/>
        <w:rPr>
          <w:rFonts w:ascii="Bookman Old Style" w:eastAsia="Calibri" w:hAnsi="Bookman Old Style" w:cs="Times New Roman"/>
          <w:b/>
          <w:bCs/>
          <w:sz w:val="44"/>
          <w:szCs w:val="36"/>
          <w:lang w:bidi="en-US"/>
        </w:rPr>
      </w:pPr>
      <w:r w:rsidRPr="005D5B6A">
        <w:rPr>
          <w:rFonts w:ascii="Microsoft YaHei UI" w:eastAsia="Microsoft YaHei UI" w:hAnsi="Microsoft YaHei UI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3B2FA" wp14:editId="5DE6199A">
                <wp:simplePos x="0" y="0"/>
                <wp:positionH relativeFrom="column">
                  <wp:posOffset>-6350</wp:posOffset>
                </wp:positionH>
                <wp:positionV relativeFrom="paragraph">
                  <wp:posOffset>388620</wp:posOffset>
                </wp:positionV>
                <wp:extent cx="63436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710AA1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30.6pt" to="499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"/>
            </w:pict>
          </mc:Fallback>
        </mc:AlternateContent>
      </w:r>
      <w:r w:rsidR="00F447CA" w:rsidRPr="00033181">
        <w:rPr>
          <w:rFonts w:ascii="Ebrima" w:eastAsia="Calibri" w:hAnsi="Ebrima" w:cs="Times New Roman"/>
          <w:b/>
          <w:bCs/>
          <w:sz w:val="44"/>
          <w:szCs w:val="36"/>
          <w:lang w:bidi="en-US"/>
        </w:rPr>
        <w:t xml:space="preserve"> 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THE M</w:t>
      </w:r>
      <w:r w:rsidR="00F447CA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OCK EXAMINATION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S, 2025</w:t>
      </w:r>
    </w:p>
    <w:p w14:paraId="7A669C30" w14:textId="224A39FA" w:rsidR="00F447CA" w:rsidRPr="002A040E" w:rsidRDefault="005D5B6A" w:rsidP="0004127A">
      <w:pPr>
        <w:spacing w:after="0" w:line="276" w:lineRule="auto"/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</w:pPr>
      <w:r>
        <w:rPr>
          <w:rFonts w:ascii="Microsoft YaHei UI" w:eastAsia="Microsoft YaHei UI" w:hAnsi="Microsoft YaHei UI" w:cs="Times New Roman"/>
          <w:b/>
          <w:bCs/>
          <w:sz w:val="36"/>
          <w:szCs w:val="40"/>
          <w:lang w:bidi="en-US"/>
        </w:rPr>
        <w:t xml:space="preserve">     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1</w:t>
      </w:r>
      <w:r w:rsidR="005B02F8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21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/</w:t>
      </w:r>
      <w:r w:rsidR="005B02F8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1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</w:t>
      </w:r>
      <w:r w:rsidR="005B02F8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MATHEMATICS</w:t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    </w:t>
      </w:r>
      <w:r w:rsidR="00C85BBA" w:rsidRPr="002A040E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 xml:space="preserve">PAPER </w:t>
      </w:r>
      <w:r w:rsidR="005B02F8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>1</w:t>
      </w:r>
    </w:p>
    <w:p w14:paraId="4D82E7C1" w14:textId="77777777" w:rsidR="00F447CA" w:rsidRPr="005D5B6A" w:rsidRDefault="00BF4220" w:rsidP="0004127A">
      <w:pPr>
        <w:spacing w:line="276" w:lineRule="auto"/>
        <w:jc w:val="center"/>
        <w:rPr>
          <w:rFonts w:ascii="Georgia" w:eastAsia="Calibri" w:hAnsi="Georgia" w:cs="Times New Roman"/>
          <w:b/>
          <w:bCs/>
          <w:sz w:val="32"/>
          <w:szCs w:val="36"/>
          <w:lang w:bidi="en-US"/>
        </w:rPr>
      </w:pPr>
      <w:r w:rsidRPr="00033181">
        <w:rPr>
          <w:rFonts w:ascii="Calibri" w:eastAsia="Calibri" w:hAnsi="Calibri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121A7" wp14:editId="1224F56A">
                <wp:simplePos x="0" y="0"/>
                <wp:positionH relativeFrom="column">
                  <wp:posOffset>-6350</wp:posOffset>
                </wp:positionH>
                <wp:positionV relativeFrom="paragraph">
                  <wp:posOffset>327025</wp:posOffset>
                </wp:positionV>
                <wp:extent cx="637540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54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BDAA52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25.75pt" to="501.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"/>
            </w:pict>
          </mc:Fallback>
        </mc:AlternateConten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</w: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  <w:t xml:space="preserve">          </w:t>
      </w:r>
      <w:r w:rsidR="00F447CA" w:rsidRP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</w:t>
      </w:r>
      <w:r w:rsidR="0004127A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   </w:t>
      </w:r>
      <w:r w:rsidR="009E47D2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>May/Ju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ne, </w:t>
      </w:r>
      <w:r w:rsidR="00F447CA" w:rsidRPr="009E47D2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202</w:t>
      </w:r>
      <w:r w:rsidR="0004127A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5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04127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TIME: </w:t>
      </w:r>
      <w:r w:rsidR="009E47D2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2</w:t>
      </w:r>
      <w:r w:rsidR="00FD0373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½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Hrs</w:t>
      </w:r>
    </w:p>
    <w:p w14:paraId="3201BCF1" w14:textId="77777777" w:rsidR="00F447CA" w:rsidRPr="00033181" w:rsidRDefault="00F447CA" w:rsidP="00F447CA">
      <w:pPr>
        <w:spacing w:after="0" w:line="240" w:lineRule="auto"/>
        <w:jc w:val="center"/>
        <w:rPr>
          <w:rFonts w:ascii="Maiandra GD" w:eastAsia="Calibri" w:hAnsi="Maiandra GD" w:cs="Times New Roman"/>
          <w:sz w:val="18"/>
          <w:szCs w:val="24"/>
          <w:lang w:bidi="en-US"/>
        </w:rPr>
      </w:pPr>
    </w:p>
    <w:p w14:paraId="07BA3DA0" w14:textId="77777777" w:rsidR="00F447CA" w:rsidRPr="00033181" w:rsidRDefault="00F447CA" w:rsidP="00F447CA">
      <w:pPr>
        <w:spacing w:after="0" w:line="480" w:lineRule="auto"/>
        <w:rPr>
          <w:rFonts w:ascii="Footlight MT Light" w:eastAsia="Calibri" w:hAnsi="Footlight MT Light" w:cs="Times New Roman"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Name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……………………….…….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ab/>
        <w:t>Admission No: …………</w:t>
      </w:r>
    </w:p>
    <w:p w14:paraId="0EDACEF6" w14:textId="3828B045" w:rsidR="009E47D2" w:rsidRDefault="00F447CA" w:rsidP="00CE3FF4">
      <w:pPr>
        <w:spacing w:after="0" w:line="360" w:lineRule="auto"/>
        <w:ind w:right="-142"/>
        <w:rPr>
          <w:rFonts w:ascii="Footlight MT Light" w:eastAsia="Calibri" w:hAnsi="Footlight MT Light" w:cs="Times New Roman"/>
          <w:b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tream</w:t>
      </w:r>
      <w:r w:rsidR="00C87CEE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 xml:space="preserve">….. </w:t>
      </w: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ignature</w:t>
      </w:r>
      <w:r w:rsid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............</w:t>
      </w:r>
      <w:r w:rsidR="0004127A" w:rsidRPr="0004127A">
        <w:rPr>
          <w:rFonts w:ascii="Times New Roman" w:hAnsi="Times New Roman"/>
          <w:b/>
          <w:bCs/>
          <w:szCs w:val="24"/>
        </w:rPr>
        <w:t xml:space="preserve"> </w:t>
      </w:r>
      <w:r w:rsidR="0004127A">
        <w:rPr>
          <w:rFonts w:ascii="Times New Roman" w:hAnsi="Times New Roman"/>
          <w:b/>
          <w:bCs/>
          <w:szCs w:val="24"/>
        </w:rPr>
        <w:t xml:space="preserve">   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Monday, </w:t>
      </w:r>
      <w:r w:rsidR="005B02F8">
        <w:rPr>
          <w:rFonts w:ascii="Times New Roman" w:hAnsi="Times New Roman"/>
          <w:b/>
          <w:bCs/>
          <w:sz w:val="26"/>
          <w:szCs w:val="26"/>
        </w:rPr>
        <w:t>28</w:t>
      </w:r>
      <w:r w:rsidR="0004127A" w:rsidRPr="005C2C02">
        <w:rPr>
          <w:rFonts w:ascii="Times New Roman" w:hAnsi="Times New Roman"/>
          <w:b/>
          <w:bCs/>
          <w:sz w:val="26"/>
          <w:szCs w:val="26"/>
          <w:vertAlign w:val="superscript"/>
        </w:rPr>
        <w:t>th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5B02F8">
        <w:rPr>
          <w:rFonts w:ascii="Times New Roman" w:hAnsi="Times New Roman"/>
          <w:b/>
          <w:bCs/>
          <w:sz w:val="26"/>
          <w:szCs w:val="26"/>
        </w:rPr>
        <w:t>May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, 2025; </w:t>
      </w:r>
      <w:r w:rsidR="005B02F8">
        <w:rPr>
          <w:rFonts w:ascii="Times New Roman" w:hAnsi="Times New Roman"/>
          <w:b/>
          <w:bCs/>
          <w:sz w:val="26"/>
          <w:szCs w:val="26"/>
        </w:rPr>
        <w:t>7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>:00-</w:t>
      </w:r>
      <w:r w:rsidR="005B02F8">
        <w:rPr>
          <w:rFonts w:ascii="Times New Roman" w:hAnsi="Times New Roman"/>
          <w:b/>
          <w:bCs/>
          <w:sz w:val="26"/>
          <w:szCs w:val="26"/>
        </w:rPr>
        <w:t>10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>:30pm</w:t>
      </w:r>
    </w:p>
    <w:p w14:paraId="56AC8C00" w14:textId="77777777" w:rsidR="00CE3FF4" w:rsidRPr="00CE3FF4" w:rsidRDefault="00CE3FF4" w:rsidP="00CE3FF4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bookmarkStart w:id="0" w:name="_Hlk198390975"/>
      <w:r w:rsidRPr="00CE3FF4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Instructions</w:t>
      </w:r>
      <w:r w:rsidRPr="00CE3FF4">
        <w:rPr>
          <w:rFonts w:ascii="Century Gothic" w:eastAsia="Calibri" w:hAnsi="Century Gothic" w:cs="Times New Roman"/>
          <w:b/>
          <w:lang w:val="en-GB"/>
        </w:rPr>
        <w:t xml:space="preserve"> to candidates:</w:t>
      </w:r>
    </w:p>
    <w:p w14:paraId="3483B012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>Write your name, admission number and stream in the spaces provided above.</w:t>
      </w:r>
    </w:p>
    <w:p w14:paraId="3B0674BC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>Sign and write the date of examination in the spaces provided above.</w:t>
      </w:r>
    </w:p>
    <w:p w14:paraId="01B9341B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This paper consists of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two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sections: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Section I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and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Section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II.</w:t>
      </w:r>
    </w:p>
    <w:p w14:paraId="3910A130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Answer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all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the questions in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Section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I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and only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five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questions from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Section II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>.</w:t>
      </w:r>
    </w:p>
    <w:p w14:paraId="4E047CD0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Show all the steps in your calculations, giving your answers at each stage in the spaces provided below each question.</w:t>
      </w:r>
    </w:p>
    <w:p w14:paraId="1D352842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>Marks may be given for correct working even if the answer is wrong.</w:t>
      </w:r>
    </w:p>
    <w:p w14:paraId="1B5626A6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Non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>-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programmable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silent electronic calculators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and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KNEC Mathematical tables may be used, except where stated otherwise.</w:t>
      </w:r>
    </w:p>
    <w:p w14:paraId="53156A65" w14:textId="49A0A4C8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This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paper consists of 1</w:t>
      </w:r>
      <w:r w:rsidR="005E20D8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5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 xml:space="preserve"> printed pages.</w:t>
      </w:r>
    </w:p>
    <w:p w14:paraId="779F9874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Candidates</w:t>
      </w: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should check the question paper to ascertain that all the pages are printed as indicated and that no questions are missing.</w:t>
      </w:r>
    </w:p>
    <w:p w14:paraId="40A88C55" w14:textId="77777777" w:rsidR="00CE3FF4" w:rsidRPr="00CE3FF4" w:rsidRDefault="00CE3FF4" w:rsidP="00CE3FF4">
      <w:pPr>
        <w:numPr>
          <w:ilvl w:val="0"/>
          <w:numId w:val="31"/>
        </w:numPr>
        <w:spacing w:after="0" w:line="240" w:lineRule="auto"/>
        <w:rPr>
          <w:rFonts w:ascii="Century Gothic" w:eastAsia="Calibri" w:hAnsi="Century Gothic" w:cs="Times New Roman"/>
          <w:i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i/>
          <w:sz w:val="21"/>
          <w:szCs w:val="21"/>
          <w:lang w:bidi="en-US"/>
        </w:rPr>
        <w:t xml:space="preserve">Candidates should answer the questions in </w:t>
      </w:r>
      <w:r w:rsidRPr="00CE3FF4">
        <w:rPr>
          <w:rFonts w:ascii="Century Gothic" w:eastAsia="Calibri" w:hAnsi="Century Gothic" w:cs="Times New Roman"/>
          <w:b/>
          <w:i/>
          <w:sz w:val="21"/>
          <w:szCs w:val="21"/>
          <w:lang w:bidi="en-US"/>
        </w:rPr>
        <w:t>English</w:t>
      </w:r>
    </w:p>
    <w:p w14:paraId="1D1C6BD4" w14:textId="77777777" w:rsidR="00CE3FF4" w:rsidRPr="00CE3FF4" w:rsidRDefault="00CE3FF4" w:rsidP="00CE3FF4">
      <w:pPr>
        <w:pBdr>
          <w:bottom w:val="single" w:sz="4" w:space="1" w:color="auto"/>
        </w:pBdr>
        <w:spacing w:after="0" w:line="240" w:lineRule="auto"/>
        <w:ind w:left="360"/>
        <w:rPr>
          <w:rFonts w:ascii="Century Gothic" w:eastAsia="Calibri" w:hAnsi="Century Gothic" w:cs="Times New Roman"/>
          <w:sz w:val="21"/>
          <w:szCs w:val="21"/>
          <w:lang w:bidi="en-US"/>
        </w:rPr>
      </w:pPr>
    </w:p>
    <w:p w14:paraId="66615A69" w14:textId="77777777" w:rsidR="00CE3FF4" w:rsidRPr="00CE3FF4" w:rsidRDefault="00CE3FF4" w:rsidP="00CE3FF4">
      <w:pPr>
        <w:spacing w:after="0" w:line="240" w:lineRule="auto"/>
        <w:ind w:left="360"/>
        <w:rPr>
          <w:rFonts w:ascii="Century Gothic" w:eastAsia="Calibri" w:hAnsi="Century Gothic" w:cs="Times New Roman"/>
          <w:sz w:val="21"/>
          <w:szCs w:val="21"/>
          <w:lang w:bidi="en-US"/>
        </w:rPr>
      </w:pPr>
    </w:p>
    <w:p w14:paraId="3FD66967" w14:textId="77777777" w:rsidR="00CE3FF4" w:rsidRPr="00CE3FF4" w:rsidRDefault="00CE3FF4" w:rsidP="00CE3FF4">
      <w:pPr>
        <w:spacing w:after="0" w:line="240" w:lineRule="auto"/>
        <w:ind w:left="360"/>
        <w:rPr>
          <w:rFonts w:ascii="Century Gothic" w:eastAsia="Calibri" w:hAnsi="Century Gothic" w:cs="Times New Roman"/>
          <w:b/>
          <w:lang w:bidi="en-US"/>
        </w:rPr>
      </w:pPr>
      <w:r w:rsidRPr="00CE3FF4">
        <w:rPr>
          <w:rFonts w:ascii="Century Gothic" w:eastAsia="Calibri" w:hAnsi="Century Gothic" w:cs="Times New Roman"/>
          <w:b/>
          <w:lang w:bidi="en-US"/>
        </w:rPr>
        <w:t>For Examiner’s Use Only</w:t>
      </w:r>
    </w:p>
    <w:p w14:paraId="1F96668B" w14:textId="77777777" w:rsidR="00CE3FF4" w:rsidRPr="00CE3FF4" w:rsidRDefault="00CE3FF4" w:rsidP="00CE3FF4">
      <w:pPr>
        <w:spacing w:after="0" w:line="240" w:lineRule="auto"/>
        <w:rPr>
          <w:rFonts w:ascii="Century Gothic" w:eastAsia="Calibri" w:hAnsi="Century Gothic" w:cs="Times New Roman"/>
          <w:b/>
          <w:lang w:bidi="en-US"/>
        </w:rPr>
      </w:pPr>
      <w:r w:rsidRPr="00CE3FF4">
        <w:rPr>
          <w:rFonts w:ascii="Century Gothic" w:eastAsia="Calibri" w:hAnsi="Century Gothic" w:cs="Times New Roman"/>
          <w:b/>
          <w:lang w:bidi="en-US"/>
        </w:rPr>
        <w:t xml:space="preserve">     Section I</w:t>
      </w:r>
    </w:p>
    <w:tbl>
      <w:tblPr>
        <w:tblStyle w:val="TableGrid"/>
        <w:tblW w:w="10600" w:type="dxa"/>
        <w:tblInd w:w="265" w:type="dxa"/>
        <w:tblLook w:val="04A0" w:firstRow="1" w:lastRow="0" w:firstColumn="1" w:lastColumn="0" w:noHBand="0" w:noVBand="1"/>
      </w:tblPr>
      <w:tblGrid>
        <w:gridCol w:w="630"/>
        <w:gridCol w:w="630"/>
        <w:gridCol w:w="711"/>
        <w:gridCol w:w="602"/>
        <w:gridCol w:w="602"/>
        <w:gridCol w:w="602"/>
        <w:gridCol w:w="602"/>
        <w:gridCol w:w="602"/>
        <w:gridCol w:w="602"/>
        <w:gridCol w:w="604"/>
        <w:gridCol w:w="604"/>
        <w:gridCol w:w="604"/>
        <w:gridCol w:w="604"/>
        <w:gridCol w:w="605"/>
        <w:gridCol w:w="605"/>
        <w:gridCol w:w="605"/>
        <w:gridCol w:w="786"/>
      </w:tblGrid>
      <w:tr w:rsidR="00CE3FF4" w:rsidRPr="00CE3FF4" w14:paraId="6220D468" w14:textId="77777777" w:rsidTr="001A60F9">
        <w:trPr>
          <w:trHeight w:val="467"/>
        </w:trPr>
        <w:tc>
          <w:tcPr>
            <w:tcW w:w="630" w:type="dxa"/>
          </w:tcPr>
          <w:p w14:paraId="67E898F8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</w:t>
            </w:r>
          </w:p>
        </w:tc>
        <w:tc>
          <w:tcPr>
            <w:tcW w:w="630" w:type="dxa"/>
          </w:tcPr>
          <w:p w14:paraId="61413DF4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2</w:t>
            </w:r>
          </w:p>
        </w:tc>
        <w:tc>
          <w:tcPr>
            <w:tcW w:w="711" w:type="dxa"/>
          </w:tcPr>
          <w:p w14:paraId="1EF2AE02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3</w:t>
            </w:r>
          </w:p>
        </w:tc>
        <w:tc>
          <w:tcPr>
            <w:tcW w:w="602" w:type="dxa"/>
          </w:tcPr>
          <w:p w14:paraId="5F0A3993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4</w:t>
            </w:r>
          </w:p>
        </w:tc>
        <w:tc>
          <w:tcPr>
            <w:tcW w:w="602" w:type="dxa"/>
          </w:tcPr>
          <w:p w14:paraId="264F94BF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5</w:t>
            </w:r>
          </w:p>
        </w:tc>
        <w:tc>
          <w:tcPr>
            <w:tcW w:w="602" w:type="dxa"/>
          </w:tcPr>
          <w:p w14:paraId="560A1CC8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6</w:t>
            </w:r>
          </w:p>
        </w:tc>
        <w:tc>
          <w:tcPr>
            <w:tcW w:w="602" w:type="dxa"/>
          </w:tcPr>
          <w:p w14:paraId="5CFF03BD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7</w:t>
            </w:r>
          </w:p>
        </w:tc>
        <w:tc>
          <w:tcPr>
            <w:tcW w:w="602" w:type="dxa"/>
          </w:tcPr>
          <w:p w14:paraId="3E3F56C2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8</w:t>
            </w:r>
          </w:p>
        </w:tc>
        <w:tc>
          <w:tcPr>
            <w:tcW w:w="602" w:type="dxa"/>
          </w:tcPr>
          <w:p w14:paraId="1EF015F0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9</w:t>
            </w:r>
          </w:p>
        </w:tc>
        <w:tc>
          <w:tcPr>
            <w:tcW w:w="604" w:type="dxa"/>
          </w:tcPr>
          <w:p w14:paraId="7B865A45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0</w:t>
            </w:r>
          </w:p>
        </w:tc>
        <w:tc>
          <w:tcPr>
            <w:tcW w:w="604" w:type="dxa"/>
          </w:tcPr>
          <w:p w14:paraId="6C421135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1</w:t>
            </w:r>
          </w:p>
        </w:tc>
        <w:tc>
          <w:tcPr>
            <w:tcW w:w="604" w:type="dxa"/>
          </w:tcPr>
          <w:p w14:paraId="3D9B201B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2</w:t>
            </w:r>
          </w:p>
        </w:tc>
        <w:tc>
          <w:tcPr>
            <w:tcW w:w="604" w:type="dxa"/>
          </w:tcPr>
          <w:p w14:paraId="032B7D69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3</w:t>
            </w:r>
          </w:p>
        </w:tc>
        <w:tc>
          <w:tcPr>
            <w:tcW w:w="605" w:type="dxa"/>
          </w:tcPr>
          <w:p w14:paraId="3676D134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4</w:t>
            </w:r>
          </w:p>
        </w:tc>
        <w:tc>
          <w:tcPr>
            <w:tcW w:w="605" w:type="dxa"/>
          </w:tcPr>
          <w:p w14:paraId="07448A3E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5</w:t>
            </w:r>
          </w:p>
        </w:tc>
        <w:tc>
          <w:tcPr>
            <w:tcW w:w="605" w:type="dxa"/>
          </w:tcPr>
          <w:p w14:paraId="6B78288A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6</w:t>
            </w:r>
          </w:p>
        </w:tc>
        <w:tc>
          <w:tcPr>
            <w:tcW w:w="786" w:type="dxa"/>
          </w:tcPr>
          <w:p w14:paraId="7BB822ED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Total</w:t>
            </w:r>
          </w:p>
        </w:tc>
      </w:tr>
      <w:tr w:rsidR="00CE3FF4" w:rsidRPr="00CE3FF4" w14:paraId="7A15D8AE" w14:textId="77777777" w:rsidTr="001A60F9">
        <w:trPr>
          <w:trHeight w:val="638"/>
        </w:trPr>
        <w:tc>
          <w:tcPr>
            <w:tcW w:w="630" w:type="dxa"/>
          </w:tcPr>
          <w:p w14:paraId="208192CB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30" w:type="dxa"/>
          </w:tcPr>
          <w:p w14:paraId="25E936A3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711" w:type="dxa"/>
          </w:tcPr>
          <w:p w14:paraId="7EE1CA3A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37180A0F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3046A603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215B7C49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4DBBC307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3735BA76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233F0F52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4" w:type="dxa"/>
          </w:tcPr>
          <w:p w14:paraId="453B7715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4" w:type="dxa"/>
          </w:tcPr>
          <w:p w14:paraId="1554469C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4" w:type="dxa"/>
          </w:tcPr>
          <w:p w14:paraId="5D258A50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4" w:type="dxa"/>
          </w:tcPr>
          <w:p w14:paraId="04380F62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5" w:type="dxa"/>
          </w:tcPr>
          <w:p w14:paraId="75B2E0CA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5" w:type="dxa"/>
          </w:tcPr>
          <w:p w14:paraId="6A669C71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5" w:type="dxa"/>
          </w:tcPr>
          <w:p w14:paraId="7D8C8D03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786" w:type="dxa"/>
          </w:tcPr>
          <w:p w14:paraId="140AB6DC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</w:tr>
    </w:tbl>
    <w:p w14:paraId="33268558" w14:textId="77777777" w:rsidR="00CE3FF4" w:rsidRPr="00CE3FF4" w:rsidRDefault="00CE3FF4" w:rsidP="00CE3FF4">
      <w:pPr>
        <w:spacing w:after="0" w:line="240" w:lineRule="auto"/>
        <w:ind w:left="360"/>
        <w:rPr>
          <w:rFonts w:ascii="Century Gothic" w:eastAsia="Calibri" w:hAnsi="Century Gothic" w:cs="Times New Roman"/>
          <w:b/>
          <w:sz w:val="21"/>
          <w:szCs w:val="21"/>
          <w:lang w:bidi="en-US"/>
        </w:rPr>
      </w:pPr>
    </w:p>
    <w:p w14:paraId="67D65DCE" w14:textId="188917CD" w:rsidR="00CE3FF4" w:rsidRPr="00CE3FF4" w:rsidRDefault="00CE3FF4" w:rsidP="00CE3FF4">
      <w:pPr>
        <w:spacing w:after="0" w:line="240" w:lineRule="auto"/>
        <w:rPr>
          <w:rFonts w:ascii="Century Gothic" w:eastAsia="Calibri" w:hAnsi="Century Gothic" w:cs="Times New Roman"/>
          <w:b/>
          <w:sz w:val="21"/>
          <w:szCs w:val="21"/>
          <w:lang w:bidi="en-US"/>
        </w:rPr>
      </w:pPr>
      <w:r w:rsidRPr="00CE3FF4">
        <w:rPr>
          <w:rFonts w:ascii="Century Gothic" w:eastAsia="Calibri" w:hAnsi="Century Gothic" w:cs="Times New Roman"/>
          <w:b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52BF8A" wp14:editId="0A1CDFD7">
                <wp:simplePos x="0" y="0"/>
                <wp:positionH relativeFrom="column">
                  <wp:posOffset>5457825</wp:posOffset>
                </wp:positionH>
                <wp:positionV relativeFrom="paragraph">
                  <wp:posOffset>139143</wp:posOffset>
                </wp:positionV>
                <wp:extent cx="1047750" cy="6667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666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7901C" id="Rectangle 5" o:spid="_x0000_s1026" style="position:absolute;margin-left:429.75pt;margin-top:10.95pt;width:82.5pt;height:5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" fillcolor="window" strokecolor="windowText" strokeweight="1pt"/>
            </w:pict>
          </mc:Fallback>
        </mc:AlternateContent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 xml:space="preserve">     Section II</w:t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</w:r>
      <w:r w:rsidRPr="00CE3FF4">
        <w:rPr>
          <w:rFonts w:ascii="Century Gothic" w:eastAsia="Calibri" w:hAnsi="Century Gothic" w:cs="Times New Roman"/>
          <w:b/>
          <w:sz w:val="21"/>
          <w:szCs w:val="21"/>
          <w:lang w:bidi="en-US"/>
        </w:rPr>
        <w:tab/>
        <w:t>Grand Total</w:t>
      </w:r>
    </w:p>
    <w:tbl>
      <w:tblPr>
        <w:tblStyle w:val="TableGrid"/>
        <w:tblpPr w:leftFromText="180" w:rightFromText="180" w:vertAnchor="text" w:tblpY="1"/>
        <w:tblOverlap w:val="never"/>
        <w:tblW w:w="5940" w:type="dxa"/>
        <w:tblLook w:val="04A0" w:firstRow="1" w:lastRow="0" w:firstColumn="1" w:lastColumn="0" w:noHBand="0" w:noVBand="1"/>
      </w:tblPr>
      <w:tblGrid>
        <w:gridCol w:w="767"/>
        <w:gridCol w:w="602"/>
        <w:gridCol w:w="602"/>
        <w:gridCol w:w="602"/>
        <w:gridCol w:w="667"/>
        <w:gridCol w:w="630"/>
        <w:gridCol w:w="630"/>
        <w:gridCol w:w="630"/>
        <w:gridCol w:w="810"/>
      </w:tblGrid>
      <w:tr w:rsidR="00CE3FF4" w:rsidRPr="00CE3FF4" w14:paraId="57C43841" w14:textId="77777777" w:rsidTr="001A60F9">
        <w:trPr>
          <w:trHeight w:val="467"/>
        </w:trPr>
        <w:tc>
          <w:tcPr>
            <w:tcW w:w="767" w:type="dxa"/>
          </w:tcPr>
          <w:p w14:paraId="25D983B3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7</w:t>
            </w:r>
          </w:p>
        </w:tc>
        <w:tc>
          <w:tcPr>
            <w:tcW w:w="602" w:type="dxa"/>
          </w:tcPr>
          <w:p w14:paraId="249E3808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8</w:t>
            </w:r>
          </w:p>
        </w:tc>
        <w:tc>
          <w:tcPr>
            <w:tcW w:w="602" w:type="dxa"/>
          </w:tcPr>
          <w:p w14:paraId="64D841C0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19</w:t>
            </w:r>
          </w:p>
        </w:tc>
        <w:tc>
          <w:tcPr>
            <w:tcW w:w="602" w:type="dxa"/>
          </w:tcPr>
          <w:p w14:paraId="575F6174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20</w:t>
            </w:r>
          </w:p>
        </w:tc>
        <w:tc>
          <w:tcPr>
            <w:tcW w:w="667" w:type="dxa"/>
          </w:tcPr>
          <w:p w14:paraId="012A7EE7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21</w:t>
            </w:r>
          </w:p>
        </w:tc>
        <w:tc>
          <w:tcPr>
            <w:tcW w:w="630" w:type="dxa"/>
          </w:tcPr>
          <w:p w14:paraId="56531CA3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22</w:t>
            </w:r>
          </w:p>
        </w:tc>
        <w:tc>
          <w:tcPr>
            <w:tcW w:w="630" w:type="dxa"/>
          </w:tcPr>
          <w:p w14:paraId="4D7E8650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23</w:t>
            </w:r>
          </w:p>
        </w:tc>
        <w:tc>
          <w:tcPr>
            <w:tcW w:w="630" w:type="dxa"/>
          </w:tcPr>
          <w:p w14:paraId="09F37BFD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24</w:t>
            </w:r>
          </w:p>
        </w:tc>
        <w:tc>
          <w:tcPr>
            <w:tcW w:w="810" w:type="dxa"/>
          </w:tcPr>
          <w:p w14:paraId="5CE852FA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  <w:r w:rsidRPr="00CE3FF4"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  <w:t>Total</w:t>
            </w:r>
          </w:p>
        </w:tc>
      </w:tr>
      <w:tr w:rsidR="00CE3FF4" w:rsidRPr="00CE3FF4" w14:paraId="62F4DD87" w14:textId="77777777" w:rsidTr="001A60F9">
        <w:trPr>
          <w:trHeight w:val="548"/>
        </w:trPr>
        <w:tc>
          <w:tcPr>
            <w:tcW w:w="767" w:type="dxa"/>
          </w:tcPr>
          <w:p w14:paraId="1DAF03FC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5E38A360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3DE088FE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02" w:type="dxa"/>
          </w:tcPr>
          <w:p w14:paraId="69F4606C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67" w:type="dxa"/>
          </w:tcPr>
          <w:p w14:paraId="5F23FB81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30" w:type="dxa"/>
          </w:tcPr>
          <w:p w14:paraId="02746FC4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30" w:type="dxa"/>
          </w:tcPr>
          <w:p w14:paraId="47F054E5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630" w:type="dxa"/>
          </w:tcPr>
          <w:p w14:paraId="69F5B2DA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</w:tc>
        <w:tc>
          <w:tcPr>
            <w:tcW w:w="810" w:type="dxa"/>
          </w:tcPr>
          <w:p w14:paraId="11DB47FD" w14:textId="77777777" w:rsidR="00CE3FF4" w:rsidRPr="00CE3FF4" w:rsidRDefault="00CE3FF4" w:rsidP="00CE3FF4">
            <w:pPr>
              <w:rPr>
                <w:rFonts w:ascii="Century Gothic" w:eastAsia="Calibri" w:hAnsi="Century Gothic" w:cs="Times New Roman"/>
                <w:b/>
                <w:sz w:val="21"/>
                <w:szCs w:val="21"/>
                <w:lang w:val="en-US" w:bidi="en-US"/>
              </w:rPr>
            </w:pPr>
          </w:p>
          <w:p w14:paraId="246572E1" w14:textId="77777777" w:rsidR="00CE3FF4" w:rsidRPr="00CE3FF4" w:rsidRDefault="00CE3FF4" w:rsidP="00CE3FF4">
            <w:pPr>
              <w:rPr>
                <w:rFonts w:ascii="Calibri" w:eastAsia="Calibri" w:hAnsi="Calibri" w:cs="Times New Roman"/>
                <w:lang w:val="en-US" w:bidi="en-US"/>
              </w:rPr>
            </w:pPr>
          </w:p>
        </w:tc>
      </w:tr>
    </w:tbl>
    <w:p w14:paraId="66E3824C" w14:textId="4D2B7DE2" w:rsidR="00CE3FF4" w:rsidRPr="00CE3FF4" w:rsidRDefault="00CE3FF4" w:rsidP="00CE3FF4">
      <w:pPr>
        <w:spacing w:after="0" w:line="240" w:lineRule="auto"/>
        <w:rPr>
          <w:rFonts w:ascii="Times New Roman" w:eastAsia="Calibri" w:hAnsi="Times New Roman" w:cs="Times New Roman"/>
          <w:b/>
          <w:szCs w:val="21"/>
          <w:lang w:bidi="en-US"/>
        </w:rPr>
      </w:pPr>
    </w:p>
    <w:p w14:paraId="410A79EC" w14:textId="77777777" w:rsidR="00CE3FF4" w:rsidRPr="00CE3FF4" w:rsidRDefault="00CE3FF4" w:rsidP="00CE3FF4">
      <w:pPr>
        <w:spacing w:after="0" w:line="240" w:lineRule="auto"/>
        <w:rPr>
          <w:rFonts w:ascii="Times New Roman" w:eastAsia="Calibri" w:hAnsi="Times New Roman" w:cs="Times New Roman"/>
          <w:b/>
          <w:szCs w:val="21"/>
          <w:lang w:bidi="en-US"/>
        </w:rPr>
      </w:pPr>
    </w:p>
    <w:p w14:paraId="49F4242E" w14:textId="77777777" w:rsidR="00CE3FF4" w:rsidRPr="00CE3FF4" w:rsidRDefault="00CE3FF4" w:rsidP="00CE3FF4">
      <w:pPr>
        <w:spacing w:after="0" w:line="240" w:lineRule="auto"/>
        <w:rPr>
          <w:rFonts w:ascii="Times New Roman" w:eastAsia="Calibri" w:hAnsi="Times New Roman" w:cs="Times New Roman"/>
          <w:b/>
          <w:szCs w:val="21"/>
          <w:lang w:bidi="en-US"/>
        </w:rPr>
      </w:pPr>
    </w:p>
    <w:p w14:paraId="361CE38F" w14:textId="77777777" w:rsidR="00CE3FF4" w:rsidRPr="00CE3FF4" w:rsidRDefault="00CE3FF4" w:rsidP="00CE3FF4">
      <w:pPr>
        <w:spacing w:after="0" w:line="240" w:lineRule="auto"/>
        <w:rPr>
          <w:rFonts w:ascii="Andalus" w:eastAsia="Calibri" w:hAnsi="Andalus" w:cs="Andalus"/>
          <w:b/>
          <w:sz w:val="24"/>
          <w:szCs w:val="24"/>
          <w:lang w:bidi="en-US"/>
        </w:rPr>
      </w:pPr>
      <w:r w:rsidRPr="00CE3FF4">
        <w:rPr>
          <w:rFonts w:ascii="Andalus" w:eastAsia="Calibri" w:hAnsi="Andalus" w:cs="Andalus"/>
          <w:b/>
          <w:sz w:val="24"/>
          <w:szCs w:val="24"/>
          <w:lang w:bidi="en-US"/>
        </w:rPr>
        <w:tab/>
      </w:r>
      <w:r w:rsidRPr="00CE3FF4">
        <w:rPr>
          <w:rFonts w:ascii="Andalus" w:eastAsia="Calibri" w:hAnsi="Andalus" w:cs="Andalus"/>
          <w:b/>
          <w:sz w:val="24"/>
          <w:szCs w:val="24"/>
          <w:lang w:bidi="en-US"/>
        </w:rPr>
        <w:tab/>
      </w:r>
    </w:p>
    <w:bookmarkEnd w:id="0"/>
    <w:p w14:paraId="5BC5464E" w14:textId="301E43B4" w:rsidR="00A27009" w:rsidRPr="00A86BDA" w:rsidRDefault="00A27009" w:rsidP="00A27009">
      <w:pPr>
        <w:pStyle w:val="NoSpacing"/>
        <w:spacing w:line="480" w:lineRule="auto"/>
        <w:ind w:left="2880" w:firstLine="720"/>
        <w:rPr>
          <w:rFonts w:ascii="Andalus" w:hAnsi="Andalus" w:cs="Andalus"/>
          <w:sz w:val="24"/>
          <w:szCs w:val="24"/>
        </w:rPr>
      </w:pPr>
      <w:r w:rsidRPr="00A86BDA">
        <w:rPr>
          <w:rFonts w:ascii="Andalus" w:hAnsi="Andalus" w:cs="Andalus"/>
          <w:b/>
          <w:sz w:val="24"/>
          <w:szCs w:val="24"/>
        </w:rPr>
        <w:lastRenderedPageBreak/>
        <w:t>SECTION</w:t>
      </w:r>
      <w:r w:rsidRPr="00A86BDA">
        <w:rPr>
          <w:rFonts w:ascii="Andalus" w:hAnsi="Andalus" w:cs="Andalus"/>
          <w:sz w:val="24"/>
          <w:szCs w:val="24"/>
        </w:rPr>
        <w:t xml:space="preserve"> </w:t>
      </w:r>
      <w:r w:rsidRPr="00A86BDA">
        <w:rPr>
          <w:rFonts w:ascii="Andalus" w:hAnsi="Andalus" w:cs="Andalus"/>
          <w:b/>
          <w:sz w:val="24"/>
          <w:szCs w:val="24"/>
        </w:rPr>
        <w:t>I</w:t>
      </w:r>
      <w:r w:rsidRPr="00A86BDA">
        <w:rPr>
          <w:rFonts w:ascii="Andalus" w:hAnsi="Andalus" w:cs="Andalus"/>
          <w:sz w:val="24"/>
          <w:szCs w:val="24"/>
        </w:rPr>
        <w:t xml:space="preserve"> (50 marks)</w:t>
      </w:r>
    </w:p>
    <w:p w14:paraId="3A270690" w14:textId="77777777" w:rsidR="00A27009" w:rsidRDefault="00A27009" w:rsidP="00A27009">
      <w:pPr>
        <w:pStyle w:val="NoSpacing"/>
        <w:spacing w:line="480" w:lineRule="auto"/>
        <w:jc w:val="center"/>
        <w:rPr>
          <w:rFonts w:ascii="Andalus" w:hAnsi="Andalus" w:cs="Andalus"/>
          <w:i/>
          <w:sz w:val="24"/>
          <w:szCs w:val="24"/>
        </w:rPr>
      </w:pPr>
      <w:r w:rsidRPr="00A86BDA">
        <w:rPr>
          <w:rFonts w:ascii="Andalus" w:hAnsi="Andalus" w:cs="Andalus"/>
          <w:i/>
          <w:sz w:val="24"/>
          <w:szCs w:val="24"/>
        </w:rPr>
        <w:t xml:space="preserve">Answer </w:t>
      </w:r>
      <w:r w:rsidRPr="00A86BDA">
        <w:rPr>
          <w:rFonts w:ascii="Andalus" w:hAnsi="Andalus" w:cs="Andalus"/>
          <w:b/>
          <w:i/>
          <w:sz w:val="24"/>
          <w:szCs w:val="24"/>
        </w:rPr>
        <w:t>all</w:t>
      </w:r>
      <w:r w:rsidRPr="00A86BDA">
        <w:rPr>
          <w:rFonts w:ascii="Andalus" w:hAnsi="Andalus" w:cs="Andalus"/>
          <w:i/>
          <w:sz w:val="24"/>
          <w:szCs w:val="24"/>
        </w:rPr>
        <w:t xml:space="preserve"> the questions in this section in the spaces provided.</w:t>
      </w:r>
    </w:p>
    <w:p w14:paraId="06338F31" w14:textId="79D0D13C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Solve for T in the equation </w:t>
      </w:r>
      <m:oMath>
        <m:f>
          <m:fPr>
            <m:ctrlPr>
              <w:rPr>
                <w:rFonts w:ascii="Cambria Math" w:eastAsia="Times New Roman" w:hAnsi="Cambria Math" w:cs="Times New Roman"/>
                <w:iCs/>
                <w:sz w:val="28"/>
                <w:szCs w:val="28"/>
                <w:lang w:val="en-KE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>T</m:t>
            </m:r>
          </m:den>
        </m:f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  <w:lang w:val="en-KE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Cs/>
                <w:sz w:val="28"/>
                <w:szCs w:val="28"/>
                <w:lang w:val="en-KE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>1</m:t>
            </m:r>
            <m:f>
              <m:fPr>
                <m:ctrlPr>
                  <w:rPr>
                    <w:rFonts w:ascii="Cambria Math" w:eastAsia="Times New Roman" w:hAnsi="Cambria Math" w:cs="Times New Roman"/>
                    <w:iCs/>
                    <w:sz w:val="28"/>
                    <w:szCs w:val="28"/>
                    <w:lang w:val="en-K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4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5</m:t>
                </m:r>
              </m:den>
            </m:f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>÷</m:t>
            </m:r>
            <m:f>
              <m:fPr>
                <m:ctrlPr>
                  <w:rPr>
                    <w:rFonts w:ascii="Cambria Math" w:eastAsia="Times New Roman" w:hAnsi="Cambria Math" w:cs="Times New Roman"/>
                    <w:iCs/>
                    <w:sz w:val="28"/>
                    <w:szCs w:val="28"/>
                    <w:lang w:val="en-K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2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 xml:space="preserve"> of 2</m:t>
            </m:r>
            <m:f>
              <m:fPr>
                <m:ctrlPr>
                  <w:rPr>
                    <w:rFonts w:ascii="Cambria Math" w:eastAsia="Times New Roman" w:hAnsi="Cambria Math" w:cs="Times New Roman"/>
                    <w:iCs/>
                    <w:sz w:val="28"/>
                    <w:szCs w:val="28"/>
                    <w:lang w:val="en-K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>-</m:t>
            </m:r>
            <m:f>
              <m:fPr>
                <m:ctrlPr>
                  <w:rPr>
                    <w:rFonts w:ascii="Cambria Math" w:eastAsia="Times New Roman" w:hAnsi="Cambria Math" w:cs="Times New Roman"/>
                    <w:iCs/>
                    <w:sz w:val="28"/>
                    <w:szCs w:val="28"/>
                    <w:lang w:val="en-K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3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10</m:t>
                </m:r>
              </m:den>
            </m:f>
          </m:num>
          <m:den>
            <m:f>
              <m:fPr>
                <m:ctrlPr>
                  <w:rPr>
                    <w:rFonts w:ascii="Cambria Math" w:eastAsia="Times New Roman" w:hAnsi="Cambria Math" w:cs="Times New Roman"/>
                    <w:iCs/>
                    <w:sz w:val="28"/>
                    <w:szCs w:val="28"/>
                    <w:lang w:val="en-K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5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6</m:t>
                </m:r>
              </m:den>
            </m:f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>+</m:t>
            </m:r>
            <m:f>
              <m:fPr>
                <m:ctrlPr>
                  <w:rPr>
                    <w:rFonts w:ascii="Cambria Math" w:eastAsia="Times New Roman" w:hAnsi="Cambria Math" w:cs="Times New Roman"/>
                    <w:iCs/>
                    <w:sz w:val="28"/>
                    <w:szCs w:val="28"/>
                    <w:lang w:val="en-K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22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39</m:t>
                </m:r>
              </m:den>
            </m:f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  <w:lang w:val="en-KE"/>
              </w:rPr>
              <m:t>×1</m:t>
            </m:r>
            <m:f>
              <m:fPr>
                <m:ctrlPr>
                  <w:rPr>
                    <w:rFonts w:ascii="Cambria Math" w:eastAsia="Times New Roman" w:hAnsi="Cambria Math" w:cs="Times New Roman"/>
                    <w:iCs/>
                    <w:sz w:val="28"/>
                    <w:szCs w:val="28"/>
                    <w:lang w:val="en-K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2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  <w:lang w:val="en-KE"/>
                  </w:rPr>
                  <m:t>11</m:t>
                </m:r>
              </m:den>
            </m:f>
          </m:den>
        </m:f>
      </m:oMath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.               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(4 marks)</w:t>
      </w:r>
    </w:p>
    <w:p w14:paraId="03090C38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D26636A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14C08D4A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39F907B2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21A90E9F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DA2A88D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14290B4F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5A38056" w14:textId="28F2C085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A motorist travelling at a steady speed of 120 km/h covers a section of a highway in 10minutes. To minimize accidents a speed limit is imposed. Travelling at the maximum speed allowed, the motorist takes 5 minutes longer to cover the same section. Calculate the speed limit imposed.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(3 marks)</w:t>
      </w:r>
    </w:p>
    <w:p w14:paraId="6C7F2447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49FAB1B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5C7419A0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D0801C3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7389298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05CBBB2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099536A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1521C262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4B2AE648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3E80A06E" w14:textId="77777777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The figure below shows a cyclic quadrilateral ABCD inside a circle of centre and angle ADC=113</w:t>
      </w:r>
      <w:r w:rsidRPr="00D13BFA">
        <w:rPr>
          <w:rFonts w:ascii="Times New Roman" w:eastAsia="Times New Roman" w:hAnsi="Times New Roman" w:cs="Times New Roman"/>
          <w:sz w:val="24"/>
          <w:szCs w:val="24"/>
          <w:vertAlign w:val="superscript"/>
          <w:lang w:val="en-KE"/>
        </w:rPr>
        <w:t>0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.</w:t>
      </w:r>
    </w:p>
    <w:p w14:paraId="67977E7D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13BFA">
        <w:rPr>
          <w:rFonts w:ascii="Times New Roman" w:hAnsi="Times New Roman" w:cs="Times New Roman"/>
          <w:sz w:val="24"/>
          <w:szCs w:val="24"/>
        </w:rPr>
        <w:object w:dxaOrig="6209" w:dyaOrig="5719" w14:anchorId="63D84A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6.95pt;height:116.95pt" o:ole="">
            <v:imagedata r:id="rId11" o:title=""/>
          </v:shape>
          <o:OLEObject Type="Embed" ProgID="FXDraw3.Document" ShapeID="_x0000_i1025" DrawAspect="Content" ObjectID="_1809004601" r:id="rId12"/>
        </w:object>
      </w:r>
    </w:p>
    <w:p w14:paraId="39DC7C25" w14:textId="0C4FBD69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13BFA">
        <w:rPr>
          <w:rFonts w:ascii="Times New Roman" w:hAnsi="Times New Roman" w:cs="Times New Roman"/>
          <w:sz w:val="24"/>
          <w:szCs w:val="24"/>
        </w:rPr>
        <w:t xml:space="preserve">Calculate the size of angle CAD.                                                                                             </w:t>
      </w:r>
      <w:r w:rsidR="00104943">
        <w:rPr>
          <w:rFonts w:ascii="Times New Roman" w:hAnsi="Times New Roman" w:cs="Times New Roman"/>
          <w:sz w:val="24"/>
          <w:szCs w:val="24"/>
        </w:rPr>
        <w:t xml:space="preserve">      </w:t>
      </w:r>
      <w:r w:rsidRPr="00D13BFA">
        <w:rPr>
          <w:rFonts w:ascii="Times New Roman" w:hAnsi="Times New Roman" w:cs="Times New Roman"/>
          <w:sz w:val="24"/>
          <w:szCs w:val="24"/>
        </w:rPr>
        <w:t>(2 marks)</w:t>
      </w:r>
    </w:p>
    <w:p w14:paraId="7C628CDC" w14:textId="7846E0C7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lastRenderedPageBreak/>
        <w:t xml:space="preserve">The length of a one-hectare rectangular piece of land which 200m is represented by 5cm on a map. Calculate the perimeter of the farm on the map.                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(3 marks)</w:t>
      </w:r>
    </w:p>
    <w:p w14:paraId="6BC2E0EF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2E3C2B55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5557351E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D9DA68E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740B4337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F1E8692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11D76F8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269B92C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CF1A5DB" w14:textId="1F4C0832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Solve for t in the equation</w:t>
      </w:r>
      <m:oMath>
        <m:r>
          <w:rPr>
            <w:rFonts w:ascii="Cambria Math" w:eastAsia="Times New Roman" w:hAnsi="Cambria Math" w:cs="Times New Roman"/>
            <w:sz w:val="24"/>
            <w:szCs w:val="24"/>
            <w:lang w:val="en-KE"/>
          </w:rPr>
          <m:t xml:space="preserve">  </m:t>
        </m:r>
        <m:sSup>
          <m:sSup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 w:cs="Times New Roman"/>
                    <w:iCs/>
                    <w:sz w:val="24"/>
                    <w:szCs w:val="24"/>
                    <w:lang w:val="en-KE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iCs/>
                        <w:sz w:val="24"/>
                        <w:szCs w:val="24"/>
                        <w:lang w:val="en-KE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KE"/>
                      </w:rPr>
                      <m:t>2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KE"/>
                      </w:rPr>
                      <m:t>3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t</m:t>
            </m:r>
          </m:sup>
        </m:sSup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  <w:lang w:val="en-KE"/>
          </w:rPr>
          <m:t>+</m:t>
        </m:r>
        <m:sSup>
          <m:sSup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 w:cs="Times New Roman"/>
                    <w:iCs/>
                    <w:sz w:val="24"/>
                    <w:szCs w:val="24"/>
                    <w:lang w:val="en-KE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iCs/>
                        <w:sz w:val="24"/>
                        <w:szCs w:val="24"/>
                        <w:lang w:val="en-KE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KE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KE"/>
                      </w:rP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t</m:t>
            </m:r>
          </m:sup>
        </m:sSup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  <w:lang w:val="en-KE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6</m:t>
            </m:r>
          </m:den>
        </m:f>
      </m:oMath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.                    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(4 marks)</w:t>
      </w:r>
    </w:p>
    <w:p w14:paraId="2D746B79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64BBB2D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2588C5C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1A0D6530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EEFAC06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1BA71489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73CB81A4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139616B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715B34FD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530CB60F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29B149DF" w14:textId="5A43CCDC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An electric post erected vertically is 20m from point K on the same level ground. The angle of elevation of the top, L, of the post from K is 30</w:t>
      </w:r>
      <w:r w:rsidRPr="00D13BFA">
        <w:rPr>
          <w:rFonts w:ascii="Times New Roman" w:eastAsia="Times New Roman" w:hAnsi="Times New Roman" w:cs="Times New Roman"/>
          <w:sz w:val="24"/>
          <w:szCs w:val="24"/>
          <w:vertAlign w:val="superscript"/>
          <w:lang w:val="en-KE"/>
        </w:rPr>
        <w:t>0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. Given that M is the mid point of the post determine the angle of elevation of L from K by scale diagram using a scale of 1:400.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              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(3 marks)</w:t>
      </w:r>
    </w:p>
    <w:p w14:paraId="116BC37C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E372CDB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55C0D255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151DB9F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1C634D50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2899B4C7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2BB91168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75DD97D2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3FC21AD" w14:textId="77777777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lastRenderedPageBreak/>
        <w:t xml:space="preserve">The figure below shows a rectangular kitchen garden whose length is y m and width (x − 1) m. </w:t>
      </w:r>
    </w:p>
    <w:p w14:paraId="7AA49EAB" w14:textId="77777777" w:rsidR="00A27009" w:rsidRPr="00D13BFA" w:rsidRDefault="00A27009" w:rsidP="00A27009">
      <w:pPr>
        <w:pStyle w:val="ListParagraph"/>
        <w:spacing w:line="360" w:lineRule="auto"/>
        <w:rPr>
          <w:rFonts w:ascii="Times New Roman" w:hAnsi="Times New Roman" w:cs="Times New Roman"/>
        </w:rPr>
      </w:pPr>
      <w:r w:rsidRPr="00D13BFA">
        <w:rPr>
          <w:rFonts w:ascii="Times New Roman" w:hAnsi="Times New Roman" w:cs="Times New Roman"/>
        </w:rPr>
        <w:object w:dxaOrig="7211" w:dyaOrig="2839" w14:anchorId="7BAAFF0C">
          <v:shape id="_x0000_i1026" type="#_x0000_t75" style="width:360.6pt;height:141.95pt" o:ole="">
            <v:imagedata r:id="rId13" o:title=""/>
          </v:shape>
          <o:OLEObject Type="Embed" ProgID="FXDraw3.Document" ShapeID="_x0000_i1026" DrawAspect="Content" ObjectID="_1809004602" r:id="rId14"/>
        </w:object>
      </w:r>
    </w:p>
    <w:p w14:paraId="18680880" w14:textId="66DA3444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Given that the perimeter and the area of the garden are 32 m and 48 m</w:t>
      </w:r>
      <w:r w:rsidRPr="00D13BFA">
        <w:rPr>
          <w:rFonts w:ascii="Times New Roman" w:eastAsia="Times New Roman" w:hAnsi="Times New Roman" w:cs="Times New Roman"/>
          <w:sz w:val="24"/>
          <w:szCs w:val="24"/>
          <w:vertAlign w:val="superscript"/>
          <w:lang w:val="en-KE"/>
        </w:rPr>
        <w:t>2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respectively, determine its dimensions.                                                                       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(3 marks)</w:t>
      </w:r>
    </w:p>
    <w:p w14:paraId="6A1ACC12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2113C9E0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F34491B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3E54329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D4E5821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7197DAD4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9B2E622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0F338E95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47F190A4" w14:textId="03DDB506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Without using Mathematical Tables or Calculators evaluate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(3 marks)</w:t>
      </w:r>
    </w:p>
    <w:p w14:paraId="1946CB5B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iCs/>
          <w:sz w:val="28"/>
          <w:szCs w:val="28"/>
          <w:lang w:val="en-K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Times New Roman" w:hAnsi="Cambria Math" w:cs="Times New Roman"/>
                  <w:iCs/>
                  <w:sz w:val="28"/>
                  <w:szCs w:val="28"/>
                  <w:lang w:val="en-KE"/>
                </w:rPr>
              </m:ctrlPr>
            </m:fPr>
            <m:num>
              <m:rad>
                <m:radPr>
                  <m:ctrlPr>
                    <w:rPr>
                      <w:rFonts w:ascii="Cambria Math" w:eastAsia="Times New Roman" w:hAnsi="Cambria Math" w:cs="Times New Roman"/>
                      <w:iCs/>
                      <w:sz w:val="28"/>
                      <w:szCs w:val="28"/>
                      <w:lang w:val="en-KE"/>
                    </w:rPr>
                  </m:ctrlPr>
                </m:radPr>
                <m:deg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KE"/>
                    </w:rPr>
                    <m:t>3</m:t>
                  </m:r>
                </m:deg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KE"/>
                    </w:rPr>
                    <m:t>2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Cs/>
                          <w:sz w:val="28"/>
                          <w:szCs w:val="28"/>
                          <w:lang w:val="en-KE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  <w:lang w:val="en-KE"/>
                        </w:rPr>
                        <m:t>93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  <w:lang w:val="en-KE"/>
                        </w:rPr>
                        <m:t>125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KE"/>
                    </w:rPr>
                    <m:t>×0.064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Cs/>
                      <w:sz w:val="28"/>
                      <w:szCs w:val="28"/>
                      <w:lang w:val="en-KE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KE"/>
                    </w:rPr>
                    <m:t>1.44×0.25</m:t>
                  </m:r>
                </m:e>
              </m:rad>
            </m:den>
          </m:f>
        </m:oMath>
      </m:oMathPara>
    </w:p>
    <w:p w14:paraId="4BF42B7D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iCs/>
          <w:sz w:val="28"/>
          <w:szCs w:val="28"/>
          <w:lang w:val="en-KE"/>
        </w:rPr>
      </w:pPr>
    </w:p>
    <w:p w14:paraId="7135348C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iCs/>
          <w:sz w:val="28"/>
          <w:szCs w:val="28"/>
          <w:lang w:val="en-KE"/>
        </w:rPr>
      </w:pPr>
    </w:p>
    <w:p w14:paraId="212DCC68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iCs/>
          <w:sz w:val="28"/>
          <w:szCs w:val="28"/>
          <w:lang w:val="en-KE"/>
        </w:rPr>
      </w:pPr>
    </w:p>
    <w:p w14:paraId="75077AD5" w14:textId="77777777" w:rsidR="00A27009" w:rsidRPr="00D13BFA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 w:cs="Times New Roman"/>
          <w:iCs/>
          <w:sz w:val="28"/>
          <w:szCs w:val="28"/>
          <w:lang w:val="en-KE"/>
        </w:rPr>
      </w:pPr>
    </w:p>
    <w:p w14:paraId="13D9E85C" w14:textId="5B7DC4F3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Solve for the value of k in the logarithmic equation </w:t>
      </w:r>
      <m:oMath>
        <m:sSub>
          <m:sSub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8</m:t>
            </m:r>
          </m:sub>
        </m:sSub>
        <m:d>
          <m:d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8k+6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  <w:lang w:val="en-KE"/>
          </w:rPr>
          <m:t>-</m:t>
        </m:r>
        <m:sSub>
          <m:sSub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8</m:t>
            </m:r>
          </m:sub>
        </m:sSub>
        <m:d>
          <m:d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k-3</m:t>
            </m:r>
          </m:e>
        </m:d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  <w:lang w:val="en-KE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Cs/>
                <w:sz w:val="24"/>
                <w:szCs w:val="24"/>
                <w:lang w:val="en-KE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3</m:t>
            </m:r>
          </m:den>
        </m:f>
      </m:oMath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.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>(3 marks)</w:t>
      </w:r>
    </w:p>
    <w:p w14:paraId="29B3C007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6FDAA5A1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32111091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53B566E9" w14:textId="77777777" w:rsidR="00A27009" w:rsidRPr="00D13BFA" w:rsidRDefault="00A27009" w:rsidP="00A27009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</w:p>
    <w:p w14:paraId="55BF2904" w14:textId="508FCD18" w:rsidR="00A27009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lastRenderedPageBreak/>
        <w:t xml:space="preserve">Maria working as a salesperson sold out goods whose marked price are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KE"/>
        </w:rPr>
        <w:t>Ksh</w:t>
      </w:r>
      <w:proofErr w:type="spellEnd"/>
      <w:r>
        <w:rPr>
          <w:rFonts w:ascii="Times New Roman" w:eastAsia="Times New Roman" w:hAnsi="Times New Roman"/>
          <w:sz w:val="24"/>
          <w:szCs w:val="24"/>
          <w:lang w:val="en-KE"/>
        </w:rPr>
        <w:t xml:space="preserve">. 340,000 at a 3% discount. Calculate the percentage at which she earned a commission of Ksh.16,490.   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              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>(3 marks)</w:t>
      </w:r>
    </w:p>
    <w:p w14:paraId="219558BE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797A4624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62E1BA1A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08AD6E5C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006F7D04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501BC1C4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53E568B3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22EE80EF" w14:textId="77777777" w:rsidR="00A27009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 xml:space="preserve">Without using calculators or Mathematical Tables evaluate </w:t>
      </w:r>
      <m:oMath>
        <m:f>
          <m:fPr>
            <m:ctrlPr>
              <w:rPr>
                <w:rFonts w:ascii="Cambria Math" w:eastAsia="Times New Roman" w:hAnsi="Cambria Math" w:cs="Times New Roman"/>
                <w:iCs/>
                <w:sz w:val="28"/>
                <w:szCs w:val="28"/>
                <w:lang w:val="en-KE" w:bidi="en-US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  <w:lang w:val="en-KE"/>
              </w:rPr>
              <m:t>sin θ-cos θ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  <w:lang w:val="en-KE"/>
              </w:rPr>
              <m:t>sin θ+2cos θ</m:t>
            </m:r>
          </m:den>
        </m:f>
      </m:oMath>
      <w:r>
        <w:rPr>
          <w:rFonts w:ascii="Times New Roman" w:eastAsia="Times New Roman" w:hAnsi="Times New Roman"/>
          <w:sz w:val="24"/>
          <w:szCs w:val="24"/>
          <w:lang w:val="en-KE"/>
        </w:rPr>
        <w:t xml:space="preserve"> given that </w:t>
      </w:r>
      <m:oMath>
        <m:r>
          <m:rPr>
            <m:sty m:val="p"/>
          </m:rPr>
          <w:rPr>
            <w:rFonts w:ascii="Cambria Math" w:eastAsia="Times New Roman" w:hAnsi="Cambria Math"/>
            <w:sz w:val="28"/>
            <w:szCs w:val="28"/>
            <w:lang w:val="en-KE"/>
          </w:rPr>
          <m:t>tan θ=</m:t>
        </m:r>
        <m:f>
          <m:fPr>
            <m:ctrlPr>
              <w:rPr>
                <w:rFonts w:ascii="Cambria Math" w:eastAsia="Times New Roman" w:hAnsi="Cambria Math" w:cs="Times New Roman"/>
                <w:iCs/>
                <w:sz w:val="28"/>
                <w:szCs w:val="28"/>
                <w:lang w:val="en-KE" w:bidi="en-US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  <w:lang w:val="en-KE"/>
              </w:rPr>
              <m:t>8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  <w:lang w:val="en-KE"/>
              </w:rPr>
              <m:t>15</m:t>
            </m:r>
          </m:den>
        </m:f>
      </m:oMath>
      <w:r>
        <w:rPr>
          <w:rFonts w:ascii="Times New Roman" w:eastAsia="Times New Roman" w:hAnsi="Times New Roman"/>
          <w:sz w:val="24"/>
          <w:szCs w:val="24"/>
          <w:lang w:val="en-KE"/>
        </w:rPr>
        <w:t>.</w:t>
      </w:r>
    </w:p>
    <w:p w14:paraId="32D50580" w14:textId="6E70383B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                                                                                                                                               </w:t>
      </w:r>
      <w:r w:rsidR="00104943">
        <w:rPr>
          <w:rFonts w:ascii="Times New Roman" w:eastAsia="Times New Roman" w:hAnsi="Times New Roman"/>
          <w:sz w:val="24"/>
          <w:szCs w:val="24"/>
          <w:lang w:val="en-KE"/>
        </w:rPr>
        <w:t xml:space="preserve">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(3 marks)</w:t>
      </w:r>
    </w:p>
    <w:p w14:paraId="3140CD94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1E1B6495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1BEE7C5A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27254278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5B73AACB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7F6C063C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6E38197D" w14:textId="65B846F1" w:rsidR="00A27009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>The points A</w:t>
      </w:r>
      <w:r w:rsidRPr="00F70442">
        <w:rPr>
          <w:rFonts w:ascii="Times New Roman" w:eastAsia="Times New Roman" w:hAnsi="Times New Roman"/>
          <w:sz w:val="24"/>
          <w:szCs w:val="24"/>
          <w:vertAlign w:val="superscript"/>
          <w:lang w:val="en-KE"/>
        </w:rPr>
        <w:t>I</w:t>
      </w:r>
      <m:oMath>
        <m:r>
          <w:rPr>
            <w:rFonts w:ascii="Cambria Math" w:eastAsia="Times New Roman" w:hAnsi="Cambria Math"/>
            <w:sz w:val="24"/>
            <w:szCs w:val="24"/>
            <w:lang w:val="en-KE"/>
          </w:rPr>
          <m:t>(-2,5)</m:t>
        </m:r>
      </m:oMath>
      <w:r>
        <w:rPr>
          <w:rFonts w:ascii="Times New Roman" w:eastAsia="Times New Roman" w:hAnsi="Times New Roman"/>
          <w:sz w:val="24"/>
          <w:szCs w:val="24"/>
          <w:lang w:val="en-KE"/>
        </w:rPr>
        <w:t xml:space="preserve"> and B</w:t>
      </w:r>
      <w:r w:rsidRPr="00F70442">
        <w:rPr>
          <w:rFonts w:ascii="Times New Roman" w:eastAsia="Times New Roman" w:hAnsi="Times New Roman"/>
          <w:sz w:val="24"/>
          <w:szCs w:val="24"/>
          <w:vertAlign w:val="superscript"/>
          <w:lang w:val="en-KE"/>
        </w:rPr>
        <w:t>I</w:t>
      </w:r>
      <m:oMath>
        <m:r>
          <w:rPr>
            <w:rFonts w:ascii="Cambria Math" w:eastAsia="Times New Roman" w:hAnsi="Cambria Math"/>
            <w:sz w:val="24"/>
            <w:szCs w:val="24"/>
            <w:lang w:val="en-KE"/>
          </w:rPr>
          <m:t>(4,-1)</m:t>
        </m:r>
      </m:oMath>
      <w:r>
        <w:rPr>
          <w:rFonts w:ascii="Times New Roman" w:eastAsia="Times New Roman" w:hAnsi="Times New Roman"/>
          <w:sz w:val="24"/>
          <w:szCs w:val="24"/>
          <w:lang w:val="en-KE"/>
        </w:rPr>
        <w:t xml:space="preserve"> are the images of A and B respectively under a translation. Given that the coordinates of A is </w:t>
      </w:r>
      <m:oMath>
        <m:r>
          <w:rPr>
            <w:rFonts w:ascii="Cambria Math" w:eastAsia="Times New Roman" w:hAnsi="Cambria Math"/>
            <w:sz w:val="24"/>
            <w:szCs w:val="24"/>
            <w:lang w:val="en-KE"/>
          </w:rPr>
          <m:t>(0,1)</m:t>
        </m:r>
      </m:oMath>
      <w:r>
        <w:rPr>
          <w:rFonts w:ascii="Times New Roman" w:eastAsia="Times New Roman" w:hAnsi="Times New Roman"/>
          <w:sz w:val="24"/>
          <w:szCs w:val="24"/>
          <w:lang w:val="en-KE"/>
        </w:rPr>
        <w:t xml:space="preserve"> find the coordinates of B.                                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          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(3 marks)</w:t>
      </w:r>
    </w:p>
    <w:p w14:paraId="7936CD9D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467AEDF4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75079576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3EFDB851" w14:textId="77777777" w:rsidR="00A27009" w:rsidRDefault="00A27009" w:rsidP="00A27009">
      <w:pPr>
        <w:pStyle w:val="NoSpacing"/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6522F108" w14:textId="77777777" w:rsidR="00A27009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>Kiplimo and Johnny began a 8000m together at the starting point.  Kiplimo took 45s to complete a lap of 400m while Johnny took 60s. The two were together were together at the starting point a number of times. Determine the time in minutes that Johnny ran alone to finish the race after Kiplimo had finished.</w:t>
      </w:r>
    </w:p>
    <w:p w14:paraId="7993DF74" w14:textId="2E82C1D3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                                                                                                     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                                  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(4 marks)</w:t>
      </w:r>
    </w:p>
    <w:p w14:paraId="38F05BD4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77FFA310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251F8EDB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46B82CB8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22985B6C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49F80A23" w14:textId="357EBE91" w:rsidR="00A27009" w:rsidRPr="00D13BFA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KE"/>
        </w:rPr>
      </w:pP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lastRenderedPageBreak/>
        <w:t xml:space="preserve">Use the mid-ordinate rule to estimate the area enclosed by the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curve </w:t>
      </w:r>
      <m:oMath>
        <m:r>
          <w:rPr>
            <w:rFonts w:ascii="Cambria Math" w:eastAsia="Times New Roman" w:hAnsi="Cambria Math" w:cs="Times New Roman"/>
            <w:sz w:val="24"/>
            <w:szCs w:val="24"/>
            <w:lang w:val="en-KE"/>
          </w:rPr>
          <m:t>y=-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KE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x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  <w:lang w:val="en-KE"/>
              </w:rPr>
              <m:t>2</m:t>
            </m:r>
          </m:sup>
        </m:sSup>
        <m:r>
          <w:rPr>
            <w:rFonts w:ascii="Cambria Math" w:eastAsia="Times New Roman" w:hAnsi="Cambria Math" w:cs="Times New Roman"/>
            <w:sz w:val="24"/>
            <w:szCs w:val="24"/>
            <w:lang w:val="en-KE"/>
          </w:rPr>
          <m:t>+2x+8</m:t>
        </m:r>
      </m:oMath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, the y-axis and x-axis using four strips.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            </w:t>
      </w:r>
      <w:r w:rsidRPr="00D13BFA">
        <w:rPr>
          <w:rFonts w:ascii="Times New Roman" w:eastAsia="Times New Roman" w:hAnsi="Times New Roman" w:cs="Times New Roman"/>
          <w:sz w:val="24"/>
          <w:szCs w:val="24"/>
          <w:lang w:val="en-KE"/>
        </w:rPr>
        <w:t xml:space="preserve"> (3 marks)</w:t>
      </w:r>
    </w:p>
    <w:p w14:paraId="4BA9BAA1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49698B21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710B4641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58932093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1F559613" w14:textId="77777777" w:rsidR="00A27009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 xml:space="preserve">In the figure below BC=24cm, </w:t>
      </w:r>
      <m:oMath>
        <m:r>
          <m:rPr>
            <m:sty m:val="p"/>
          </m:rPr>
          <w:rPr>
            <w:rFonts w:ascii="Cambria Math" w:eastAsia="Times New Roman" w:hAnsi="Cambria Math"/>
            <w:sz w:val="24"/>
            <w:szCs w:val="24"/>
            <w:lang w:val="en-KE"/>
          </w:rPr>
          <m:t>&lt;APD=&lt;PCD=&lt;PBA=90°.</m:t>
        </m:r>
      </m:oMath>
    </w:p>
    <w:p w14:paraId="316B153E" w14:textId="17167E78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noProof/>
          <w:lang w:val="en-KE"/>
        </w:rPr>
        <w:object w:dxaOrig="1440" w:dyaOrig="1440" w14:anchorId="57A158CB">
          <v:shape id="_x0000_s2050" type="#_x0000_t75" style="position:absolute;left:0;text-align:left;margin-left:53.95pt;margin-top:2.35pt;width:189.25pt;height:151.05pt;z-index:251664384;mso-position-horizontal-relative:text;mso-position-vertical-relative:text">
            <v:imagedata r:id="rId15" o:title=""/>
            <w10:wrap type="square" side="right"/>
          </v:shape>
          <o:OLEObject Type="Embed" ProgID="FXDraw3.Document" ShapeID="_x0000_s2050" DrawAspect="Content" ObjectID="_1809004609" r:id="rId16"/>
        </w:object>
      </w:r>
      <w:r>
        <w:rPr>
          <w:rFonts w:ascii="Times New Roman" w:eastAsia="Times New Roman" w:hAnsi="Times New Roman"/>
          <w:sz w:val="24"/>
          <w:szCs w:val="24"/>
          <w:lang w:val="en-KE"/>
        </w:rPr>
        <w:br w:type="textWrapping" w:clear="all"/>
        <w:t xml:space="preserve">    Calculate, correct to 2 decimal places, the length AD given that P is the midpoint of BC.</w:t>
      </w:r>
      <w:r w:rsidR="00104943">
        <w:rPr>
          <w:rFonts w:ascii="Times New Roman" w:eastAsia="Times New Roman" w:hAnsi="Times New Roman"/>
          <w:sz w:val="24"/>
          <w:szCs w:val="24"/>
          <w:lang w:val="en-KE"/>
        </w:rPr>
        <w:t xml:space="preserve">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>(3 marks)</w:t>
      </w:r>
    </w:p>
    <w:p w14:paraId="741ACA28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42CA4A2E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658CA50B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5FA48B22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467A8605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65745285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3A8E96F4" w14:textId="77777777" w:rsidR="00A27009" w:rsidRDefault="00A27009" w:rsidP="00A27009">
      <w:pPr>
        <w:pStyle w:val="NoSpacing"/>
        <w:numPr>
          <w:ilvl w:val="0"/>
          <w:numId w:val="19"/>
        </w:numPr>
        <w:spacing w:line="360" w:lineRule="auto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>Below is a diagram of a region bounded by a set of linear inequalities.</w:t>
      </w:r>
    </w:p>
    <w:p w14:paraId="0B41D1EE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     </w:t>
      </w:r>
      <w:r>
        <w:rPr>
          <w:rFonts w:ascii="Times New Roman" w:eastAsia="Times New Roman" w:hAnsi="Times New Roman"/>
          <w:sz w:val="24"/>
          <w:szCs w:val="24"/>
          <w:lang w:val="en-KE"/>
        </w:rPr>
        <w:object w:dxaOrig="7515" w:dyaOrig="4390" w14:anchorId="6A0760F3">
          <v:shape id="_x0000_i1027" type="#_x0000_t75" style="width:278.3pt;height:162.5pt" o:ole="">
            <v:imagedata r:id="rId17" o:title=""/>
          </v:shape>
          <o:OLEObject Type="Embed" ProgID="FXDraw3.Document" ShapeID="_x0000_i1027" DrawAspect="Content" ObjectID="_1809004603" r:id="rId18"/>
        </w:object>
      </w:r>
    </w:p>
    <w:p w14:paraId="771F4F48" w14:textId="532AB7CF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 xml:space="preserve">Determine the inequalities.                                                                                                  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     </w:t>
      </w:r>
      <w:r w:rsidR="00104943">
        <w:rPr>
          <w:rFonts w:ascii="Times New Roman" w:eastAsia="Times New Roman" w:hAnsi="Times New Roman"/>
          <w:sz w:val="24"/>
          <w:szCs w:val="24"/>
          <w:lang w:val="en-KE"/>
        </w:rPr>
        <w:t xml:space="preserve">  </w:t>
      </w:r>
      <w:r>
        <w:rPr>
          <w:rFonts w:ascii="Times New Roman" w:eastAsia="Times New Roman" w:hAnsi="Times New Roman"/>
          <w:sz w:val="24"/>
          <w:szCs w:val="24"/>
          <w:lang w:val="en-KE"/>
        </w:rPr>
        <w:t xml:space="preserve"> (3 marks)</w:t>
      </w:r>
    </w:p>
    <w:p w14:paraId="0731635D" w14:textId="7B626E0B" w:rsidR="00A27009" w:rsidRDefault="00AA2EBB" w:rsidP="00AA2EBB">
      <w:pPr>
        <w:pStyle w:val="NoSpacing"/>
        <w:tabs>
          <w:tab w:val="left" w:pos="9081"/>
        </w:tabs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  <w:r>
        <w:rPr>
          <w:rFonts w:ascii="Times New Roman" w:eastAsia="Times New Roman" w:hAnsi="Times New Roman"/>
          <w:sz w:val="24"/>
          <w:szCs w:val="24"/>
          <w:lang w:val="en-KE"/>
        </w:rPr>
        <w:tab/>
      </w:r>
    </w:p>
    <w:p w14:paraId="316F5806" w14:textId="77777777" w:rsidR="00F74F05" w:rsidRPr="00F74F05" w:rsidRDefault="00F74F05" w:rsidP="00F74F05">
      <w:pPr>
        <w:spacing w:after="0" w:line="480" w:lineRule="auto"/>
        <w:ind w:left="2880" w:firstLine="720"/>
        <w:rPr>
          <w:rFonts w:ascii="Andalus" w:eastAsia="Calibri" w:hAnsi="Andalus" w:cs="Andalus"/>
          <w:sz w:val="24"/>
          <w:szCs w:val="24"/>
          <w:lang w:bidi="en-US"/>
        </w:rPr>
      </w:pPr>
      <w:r w:rsidRPr="00F74F05">
        <w:rPr>
          <w:rFonts w:ascii="Andalus" w:eastAsia="Calibri" w:hAnsi="Andalus" w:cs="Andalus"/>
          <w:b/>
          <w:sz w:val="24"/>
          <w:szCs w:val="24"/>
          <w:lang w:bidi="en-US"/>
        </w:rPr>
        <w:lastRenderedPageBreak/>
        <w:t>SECTION</w:t>
      </w:r>
      <w:r w:rsidRPr="00F74F05">
        <w:rPr>
          <w:rFonts w:ascii="Andalus" w:eastAsia="Calibri" w:hAnsi="Andalus" w:cs="Andalus"/>
          <w:sz w:val="24"/>
          <w:szCs w:val="24"/>
          <w:lang w:bidi="en-US"/>
        </w:rPr>
        <w:t xml:space="preserve"> </w:t>
      </w:r>
      <w:r w:rsidRPr="00F74F05">
        <w:rPr>
          <w:rFonts w:ascii="Andalus" w:eastAsia="Calibri" w:hAnsi="Andalus" w:cs="Andalus"/>
          <w:b/>
          <w:sz w:val="24"/>
          <w:szCs w:val="24"/>
          <w:lang w:bidi="en-US"/>
        </w:rPr>
        <w:t>II</w:t>
      </w:r>
      <w:r w:rsidRPr="00F74F05">
        <w:rPr>
          <w:rFonts w:ascii="Andalus" w:eastAsia="Calibri" w:hAnsi="Andalus" w:cs="Andalus"/>
          <w:sz w:val="24"/>
          <w:szCs w:val="24"/>
          <w:lang w:bidi="en-US"/>
        </w:rPr>
        <w:t xml:space="preserve"> (50 marks)</w:t>
      </w:r>
    </w:p>
    <w:p w14:paraId="1790AA16" w14:textId="77777777" w:rsidR="00F74F05" w:rsidRPr="00F74F05" w:rsidRDefault="00F74F05" w:rsidP="00F74F05">
      <w:pPr>
        <w:spacing w:after="0" w:line="480" w:lineRule="auto"/>
        <w:jc w:val="center"/>
        <w:rPr>
          <w:rFonts w:ascii="Andalus" w:eastAsia="Calibri" w:hAnsi="Andalus" w:cs="Andalus"/>
          <w:i/>
          <w:sz w:val="24"/>
          <w:szCs w:val="24"/>
          <w:lang w:bidi="en-US"/>
        </w:rPr>
      </w:pPr>
      <w:r w:rsidRPr="00F74F05">
        <w:rPr>
          <w:rFonts w:ascii="Andalus" w:eastAsia="Calibri" w:hAnsi="Andalus" w:cs="Andalus"/>
          <w:i/>
          <w:sz w:val="24"/>
          <w:szCs w:val="24"/>
          <w:lang w:bidi="en-US"/>
        </w:rPr>
        <w:t xml:space="preserve">Answer </w:t>
      </w:r>
      <w:r w:rsidRPr="00F74F05">
        <w:rPr>
          <w:rFonts w:ascii="Andalus" w:eastAsia="Calibri" w:hAnsi="Andalus" w:cs="Andalus"/>
          <w:b/>
          <w:i/>
          <w:sz w:val="24"/>
          <w:szCs w:val="24"/>
          <w:lang w:bidi="en-US"/>
        </w:rPr>
        <w:t>only five</w:t>
      </w:r>
      <w:r w:rsidRPr="00F74F05">
        <w:rPr>
          <w:rFonts w:ascii="Andalus" w:eastAsia="Calibri" w:hAnsi="Andalus" w:cs="Andalus"/>
          <w:i/>
          <w:sz w:val="24"/>
          <w:szCs w:val="24"/>
          <w:lang w:bidi="en-US"/>
        </w:rPr>
        <w:t xml:space="preserve"> questions in this section in the spaces provided.</w:t>
      </w:r>
    </w:p>
    <w:p w14:paraId="23D9C18B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>To knead a standard dough for making bread Supa Loaf Bakery requires 1kg of salt for every 150kg of wheat flour and also 3kg of sugar for every 2kg of salt.</w:t>
      </w:r>
    </w:p>
    <w:p w14:paraId="73E2CA22" w14:textId="77777777" w:rsidR="00F74F05" w:rsidRPr="00F74F05" w:rsidRDefault="00F74F05" w:rsidP="00F74F05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>Calculate the:</w:t>
      </w:r>
    </w:p>
    <w:p w14:paraId="5E7175FB" w14:textId="12A2BF76" w:rsidR="00F74F05" w:rsidRPr="00F74F05" w:rsidRDefault="00F74F05" w:rsidP="00F74F05">
      <w:pPr>
        <w:numPr>
          <w:ilvl w:val="0"/>
          <w:numId w:val="30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ratio of </w:t>
      </w:r>
      <w:proofErr w:type="spellStart"/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>sugar:salt:flour</w:t>
      </w:r>
      <w:proofErr w:type="spellEnd"/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in the standard dough.          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      </w:t>
      </w: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(2 marks)</w:t>
      </w:r>
    </w:p>
    <w:p w14:paraId="41C8134C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339920C7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148B47CA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3E4DCD86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291C1C81" w14:textId="07F42F11" w:rsidR="00F74F05" w:rsidRPr="00F74F05" w:rsidRDefault="00F74F05" w:rsidP="00F74F05">
      <w:pPr>
        <w:numPr>
          <w:ilvl w:val="0"/>
          <w:numId w:val="30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amount of sugar wasted to the nearest milligram from 1.2 tonne of dough given that 2.5% of the dough usually form bread crumbs which are not sold.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      </w:t>
      </w: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>(2 marks)</w:t>
      </w:r>
    </w:p>
    <w:p w14:paraId="282B3FE9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1E3F8E9C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074EBCA9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72A84588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3C805DB4" w14:textId="77777777" w:rsidR="00F74F05" w:rsidRPr="00F74F05" w:rsidRDefault="00F74F05" w:rsidP="00F74F05">
      <w:pPr>
        <w:numPr>
          <w:ilvl w:val="0"/>
          <w:numId w:val="30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cost of buying sugar, salt and wheat flour for preparing 12.2 tonnes of the dough given that 1kg of sugar, 5kg of salt and  50kg of wheat flour cost </w:t>
      </w:r>
      <w:proofErr w:type="spellStart"/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>Ksh</w:t>
      </w:r>
      <w:proofErr w:type="spellEnd"/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>. 115,  Ksh.165 and Ksh.2025 respectively.</w:t>
      </w:r>
    </w:p>
    <w:p w14:paraId="2397A06D" w14:textId="51DCC590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                                                                                   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      </w:t>
      </w: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(3 marks)</w:t>
      </w:r>
    </w:p>
    <w:p w14:paraId="0AF24DDE" w14:textId="77777777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0CA1F014" w14:textId="77777777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3B83EC1C" w14:textId="77777777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4F05B487" w14:textId="77777777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28EB8E63" w14:textId="77777777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6FC242A7" w14:textId="77777777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0A8406F1" w14:textId="1EA875BF" w:rsidR="00F74F05" w:rsidRPr="00F74F05" w:rsidRDefault="00F74F05" w:rsidP="00F74F05">
      <w:pPr>
        <w:numPr>
          <w:ilvl w:val="0"/>
          <w:numId w:val="30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lowest selling price of 1kg of loaf bread, to the nearest shilling, if the bakery has to make </w:t>
      </w:r>
      <w:proofErr w:type="spellStart"/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>atleast</w:t>
      </w:r>
      <w:proofErr w:type="spellEnd"/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10% profit and also pay for other production costs which are always 15% of the cost of materials required used.                                                                                                                  </w:t>
      </w:r>
      <w:r w:rsidR="00104943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     </w:t>
      </w:r>
      <w:r w:rsidRPr="00F74F05">
        <w:rPr>
          <w:rFonts w:ascii="Times New Roman" w:eastAsia="Times New Roman" w:hAnsi="Times New Roman" w:cs="Times New Roman"/>
          <w:sz w:val="24"/>
          <w:szCs w:val="24"/>
          <w:lang w:val="en-KE" w:bidi="en-US"/>
        </w:rPr>
        <w:t xml:space="preserve">   (3 marks)</w:t>
      </w:r>
    </w:p>
    <w:p w14:paraId="060B1236" w14:textId="77777777" w:rsidR="00F74F05" w:rsidRPr="00F74F05" w:rsidRDefault="00F74F05" w:rsidP="00F74F05">
      <w:pPr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71C6601B" w14:textId="77777777" w:rsidR="00F74F05" w:rsidRPr="00F74F05" w:rsidRDefault="00F74F05" w:rsidP="00F74F05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6261D861" w14:textId="77777777" w:rsidR="00F74F05" w:rsidRPr="00F74F05" w:rsidRDefault="00F74F05" w:rsidP="00F74F05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5EB6E2B8" w14:textId="77777777" w:rsidR="00F74F05" w:rsidRPr="00F74F05" w:rsidRDefault="00F74F05" w:rsidP="00F74F05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292492BF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lastRenderedPageBreak/>
        <w:t>The diagram below shows a cross section of a 4m long water bowser used by Maranda High School made by cutting off the shaded part along AB=1.05m from a circular metallic plate of radius 1.05m.</w:t>
      </w:r>
    </w:p>
    <w:p w14:paraId="7B1E846C" w14:textId="54BCAFA1" w:rsidR="00F74F05" w:rsidRPr="00F74F05" w:rsidRDefault="00F74F05" w:rsidP="00F74F05">
      <w:pPr>
        <w:tabs>
          <w:tab w:val="left" w:pos="9270"/>
          <w:tab w:val="left" w:pos="9360"/>
        </w:tabs>
        <w:autoSpaceDE w:val="0"/>
        <w:autoSpaceDN w:val="0"/>
        <w:adjustRightInd w:val="0"/>
        <w:spacing w:after="0" w:line="360" w:lineRule="auto"/>
        <w:ind w:left="720" w:right="716"/>
        <w:rPr>
          <w:rFonts w:ascii="Times New Roman" w:eastAsia="Calibri" w:hAnsi="Times New Roman" w:cs="Times New Roman"/>
          <w:color w:val="0D0D0D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D0D0D"/>
          <w:sz w:val="24"/>
          <w:szCs w:val="24"/>
        </w:rPr>
        <w:t xml:space="preserve">  </w:t>
      </w:r>
      <w:r>
        <w:rPr>
          <w:rFonts w:ascii="Times New Roman" w:eastAsia="Calibri" w:hAnsi="Times New Roman" w:cs="Times New Roman"/>
          <w:color w:val="0D0D0D"/>
          <w:sz w:val="24"/>
          <w:szCs w:val="24"/>
        </w:rPr>
        <w:t xml:space="preserve">  </w:t>
      </w:r>
      <w:r w:rsidRPr="00F74F05">
        <w:rPr>
          <w:rFonts w:ascii="Times New Roman" w:eastAsia="Calibri" w:hAnsi="Times New Roman" w:cs="Times New Roman"/>
          <w:color w:val="0D0D0D"/>
          <w:sz w:val="24"/>
          <w:szCs w:val="24"/>
        </w:rPr>
        <w:t xml:space="preserve"> </w:t>
      </w:r>
      <w:r w:rsidRPr="00F74F05">
        <w:rPr>
          <w:rFonts w:ascii="Times New Roman" w:eastAsia="Calibri" w:hAnsi="Times New Roman" w:cs="Times New Roman"/>
          <w:color w:val="0D0D0D"/>
          <w:sz w:val="24"/>
          <w:szCs w:val="24"/>
        </w:rPr>
        <w:object w:dxaOrig="3864" w:dyaOrig="3941" w14:anchorId="7FB8260C">
          <v:shape id="_x0000_i1154" type="#_x0000_t75" style="width:91.1pt;height:93.15pt" o:ole="">
            <v:imagedata r:id="rId19" o:title=""/>
          </v:shape>
          <o:OLEObject Type="Embed" ProgID="FXDraw3.Document" ShapeID="_x0000_i1154" DrawAspect="Content" ObjectID="_1809004604" r:id="rId20"/>
        </w:object>
      </w:r>
    </w:p>
    <w:p w14:paraId="5CCB17AC" w14:textId="77777777" w:rsidR="00F74F05" w:rsidRPr="00F74F05" w:rsidRDefault="00F74F05" w:rsidP="00F74F05">
      <w:pPr>
        <w:tabs>
          <w:tab w:val="left" w:pos="9270"/>
          <w:tab w:val="left" w:pos="9360"/>
        </w:tabs>
        <w:autoSpaceDE w:val="0"/>
        <w:autoSpaceDN w:val="0"/>
        <w:adjustRightInd w:val="0"/>
        <w:spacing w:after="0" w:line="360" w:lineRule="auto"/>
        <w:ind w:left="720" w:right="716"/>
        <w:rPr>
          <w:rFonts w:ascii="Times New Roman" w:eastAsia="Calibri" w:hAnsi="Times New Roman" w:cs="Times New Roman"/>
          <w:color w:val="0D0D0D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D0D0D"/>
          <w:sz w:val="24"/>
          <w:szCs w:val="24"/>
        </w:rPr>
        <w:t>Calculate to the nearest:</w:t>
      </w:r>
    </w:p>
    <w:p w14:paraId="765805CF" w14:textId="02593CB2" w:rsidR="00F74F05" w:rsidRPr="00F74F05" w:rsidRDefault="00F74F05" w:rsidP="00F74F05">
      <w:pPr>
        <w:numPr>
          <w:ilvl w:val="0"/>
          <w:numId w:val="20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proofErr w:type="spellStart"/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>litre</w:t>
      </w:r>
      <w:proofErr w:type="spellEnd"/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 xml:space="preserve"> the capacity of the bowser.                                                                                       </w:t>
      </w:r>
      <w:r w:rsidR="00104943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 xml:space="preserve">       </w:t>
      </w:r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 xml:space="preserve">  (4 marks)</w:t>
      </w:r>
    </w:p>
    <w:p w14:paraId="29E3DEB8" w14:textId="77777777" w:rsidR="00F74F05" w:rsidRPr="00F74F05" w:rsidRDefault="00F74F05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25E410E3" w14:textId="77777777" w:rsidR="00F74F05" w:rsidRPr="00F74F05" w:rsidRDefault="00F74F05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3968985A" w14:textId="77777777" w:rsidR="00F74F05" w:rsidRPr="00F74F05" w:rsidRDefault="00F74F05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7CA97DE6" w14:textId="77777777" w:rsidR="00F74F05" w:rsidRPr="00F74F05" w:rsidRDefault="00F74F05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0D4FCC28" w14:textId="77777777" w:rsidR="00F74F05" w:rsidRPr="00F74F05" w:rsidRDefault="00F74F05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4957C7B6" w14:textId="77777777" w:rsidR="00F74F05" w:rsidRDefault="00F74F05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09C2C39B" w14:textId="77777777" w:rsidR="005B02F8" w:rsidRDefault="005B02F8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3EBAF402" w14:textId="77777777" w:rsidR="005B02F8" w:rsidRPr="00F74F05" w:rsidRDefault="005B02F8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47957F43" w14:textId="77777777" w:rsidR="00F74F05" w:rsidRPr="00F74F05" w:rsidRDefault="00F74F05" w:rsidP="00F74F05">
      <w:pPr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</w:pPr>
    </w:p>
    <w:p w14:paraId="2C71809C" w14:textId="59604515" w:rsidR="00F74F05" w:rsidRPr="00F74F05" w:rsidRDefault="00F74F05" w:rsidP="005B02F8">
      <w:pPr>
        <w:numPr>
          <w:ilvl w:val="0"/>
          <w:numId w:val="20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 xml:space="preserve">minute the time it will take three pipes opened at the same time: </w:t>
      </w:r>
      <w:r w:rsidRPr="00F74F05">
        <w:rPr>
          <w:rFonts w:ascii="Times New Roman" w:eastAsia="Calibri" w:hAnsi="Times New Roman" w:cs="Times New Roman"/>
          <w:kern w:val="2"/>
          <w:sz w:val="24"/>
          <w:szCs w:val="24"/>
          <w:lang w:val="en-KE" w:bidi="en-US"/>
          <w14:ligatures w14:val="standardContextual"/>
        </w:rPr>
        <w:t>two inlet pipes A and B and an outlet pipe C to completely fill it given that pipe A has a radius of 2.8 cm and water flows through it at a speed of 10 m/s while B has a radius of 3.5 cm and water flows through it at a speed of 12 m/s and an outlet pipe C has a radius of 4.2 cm and water flows through it at a speed of 10 m/s.</w:t>
      </w:r>
      <w:r w:rsidR="005B02F8">
        <w:rPr>
          <w:rFonts w:ascii="Times New Roman" w:eastAsia="Calibri" w:hAnsi="Times New Roman" w:cs="Times New Roman"/>
          <w:kern w:val="2"/>
          <w:sz w:val="24"/>
          <w:szCs w:val="24"/>
          <w:lang w:val="en-KE" w:bidi="en-US"/>
          <w14:ligatures w14:val="standardContextual"/>
        </w:rPr>
        <w:t xml:space="preserve"> </w:t>
      </w:r>
      <w:r w:rsidRPr="00F74F05">
        <w:rPr>
          <w:rFonts w:ascii="Times New Roman" w:eastAsia="Calibri" w:hAnsi="Times New Roman" w:cs="Times New Roman"/>
          <w:kern w:val="2"/>
          <w:sz w:val="24"/>
          <w:szCs w:val="24"/>
          <w:lang w:val="en-KE" w:bidi="en-US"/>
          <w14:ligatures w14:val="standardContextual"/>
        </w:rPr>
        <w:t>(4 marks)</w:t>
      </w:r>
    </w:p>
    <w:p w14:paraId="195FA156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04BD30B8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6902B977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2891F408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024B9CAB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29C603B8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2C897B25" w14:textId="77777777" w:rsidR="00F74F05" w:rsidRPr="00F74F05" w:rsidRDefault="00F74F05" w:rsidP="00F74F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</w:p>
    <w:p w14:paraId="276FCB57" w14:textId="1017C890" w:rsidR="00F74F05" w:rsidRPr="00F74F05" w:rsidRDefault="00F74F05" w:rsidP="00F74F05">
      <w:pPr>
        <w:numPr>
          <w:ilvl w:val="0"/>
          <w:numId w:val="20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KE" w:bidi="en-US"/>
        </w:rPr>
      </w:pPr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>m</w:t>
      </w:r>
      <w:r w:rsidRPr="00F74F05">
        <w:rPr>
          <w:rFonts w:ascii="Times New Roman" w:eastAsia="Calibri" w:hAnsi="Times New Roman" w:cs="Times New Roman"/>
          <w:color w:val="0D0D0D"/>
          <w:sz w:val="24"/>
          <w:szCs w:val="24"/>
          <w:vertAlign w:val="superscript"/>
          <w:lang w:bidi="en-US"/>
        </w:rPr>
        <w:t>2</w:t>
      </w:r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 xml:space="preserve"> the surface area of the material used to make it.                                                          </w:t>
      </w:r>
      <w:r w:rsidR="00104943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 xml:space="preserve">       </w:t>
      </w:r>
      <w:r w:rsidRPr="00F74F05">
        <w:rPr>
          <w:rFonts w:ascii="Times New Roman" w:eastAsia="Calibri" w:hAnsi="Times New Roman" w:cs="Times New Roman"/>
          <w:color w:val="0D0D0D"/>
          <w:sz w:val="24"/>
          <w:szCs w:val="24"/>
          <w:lang w:bidi="en-US"/>
        </w:rPr>
        <w:t xml:space="preserve">(2 marks)                              </w:t>
      </w:r>
    </w:p>
    <w:p w14:paraId="06D87FC2" w14:textId="77777777" w:rsidR="00F74F05" w:rsidRPr="00F74F05" w:rsidRDefault="00F74F05" w:rsidP="00F74F05">
      <w:pPr>
        <w:tabs>
          <w:tab w:val="left" w:pos="9270"/>
          <w:tab w:val="left" w:pos="9360"/>
        </w:tabs>
        <w:autoSpaceDE w:val="0"/>
        <w:autoSpaceDN w:val="0"/>
        <w:adjustRightInd w:val="0"/>
        <w:spacing w:after="0" w:line="360" w:lineRule="auto"/>
        <w:ind w:left="1080" w:right="716"/>
        <w:rPr>
          <w:rFonts w:ascii="Times New Roman" w:eastAsia="Calibri" w:hAnsi="Times New Roman" w:cs="Times New Roman"/>
          <w:color w:val="0D0D0D"/>
          <w:sz w:val="24"/>
          <w:szCs w:val="24"/>
        </w:rPr>
      </w:pPr>
    </w:p>
    <w:p w14:paraId="218EBF02" w14:textId="259163CD" w:rsidR="00F74F05" w:rsidRPr="00F74F05" w:rsidRDefault="00F74F05" w:rsidP="005B02F8">
      <w:pPr>
        <w:tabs>
          <w:tab w:val="left" w:pos="9270"/>
          <w:tab w:val="left" w:pos="9360"/>
        </w:tabs>
        <w:autoSpaceDE w:val="0"/>
        <w:autoSpaceDN w:val="0"/>
        <w:adjustRightInd w:val="0"/>
        <w:spacing w:after="0" w:line="360" w:lineRule="auto"/>
        <w:ind w:left="1080" w:right="716"/>
        <w:rPr>
          <w:rFonts w:ascii="Times New Roman" w:eastAsia="Calibri" w:hAnsi="Times New Roman" w:cs="Times New Roman"/>
          <w:color w:val="0D0D0D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D0D0D"/>
          <w:sz w:val="24"/>
          <w:szCs w:val="24"/>
        </w:rPr>
        <w:t xml:space="preserve">                                                                                               </w:t>
      </w:r>
    </w:p>
    <w:p w14:paraId="1AE747ED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lastRenderedPageBreak/>
        <w:t>The figure below shows a graph of line AB.</w:t>
      </w:r>
    </w:p>
    <w:p w14:paraId="35BF0EDD" w14:textId="77777777" w:rsidR="00F74F05" w:rsidRPr="00F74F05" w:rsidRDefault="00F74F05" w:rsidP="00F74F05">
      <w:pPr>
        <w:spacing w:after="0" w:line="360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object w:dxaOrig="12867" w:dyaOrig="9837" w14:anchorId="56988A3A">
          <v:shape id="_x0000_i1155" type="#_x0000_t75" style="width:340.9pt;height:260.65pt" o:ole="">
            <v:imagedata r:id="rId21" o:title=""/>
          </v:shape>
          <o:OLEObject Type="Embed" ProgID="FXDraw3.Document" ShapeID="_x0000_i1155" DrawAspect="Content" ObjectID="_1809004605" r:id="rId22"/>
        </w:object>
      </w:r>
    </w:p>
    <w:p w14:paraId="7DA9FDDC" w14:textId="77777777" w:rsidR="00F74F05" w:rsidRPr="00F74F05" w:rsidRDefault="00F74F05" w:rsidP="00F74F05">
      <w:pPr>
        <w:spacing w:after="0" w:line="360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>Determine the:</w:t>
      </w:r>
    </w:p>
    <w:p w14:paraId="7D7CEF5B" w14:textId="79FAE1D5" w:rsidR="00F74F05" w:rsidRPr="00F74F05" w:rsidRDefault="00F74F05" w:rsidP="00F74F05">
      <w:pPr>
        <w:numPr>
          <w:ilvl w:val="0"/>
          <w:numId w:val="2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equation of line AB in the form  </w:t>
      </w:r>
      <m:oMath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ax+by=c</m:t>
        </m:r>
      </m:oMath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where a, b and c are integers.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>(3 marks)</w:t>
      </w:r>
    </w:p>
    <w:p w14:paraId="3CF781CD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E3B662B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62CE8C06" w14:textId="6DB720E4" w:rsidR="00F74F05" w:rsidRPr="00F74F05" w:rsidRDefault="00F74F05" w:rsidP="00F74F05">
      <w:pPr>
        <w:numPr>
          <w:ilvl w:val="0"/>
          <w:numId w:val="2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coordinates at which line CD which passes through the point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(10,-3)</m:t>
        </m:r>
      </m:oMath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and is perpendicular to AC intersects it.              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>(4 marks)</w:t>
      </w:r>
    </w:p>
    <w:p w14:paraId="28DEAF6D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57C4DF7B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6BE5438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EB1AD5A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41543AB3" w14:textId="6B218AEC" w:rsidR="00F74F05" w:rsidRPr="00F74F05" w:rsidRDefault="00F74F05" w:rsidP="00F74F05">
      <w:pPr>
        <w:numPr>
          <w:ilvl w:val="0"/>
          <w:numId w:val="2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size, to 1 decimal place, of the obtuse angle which line CD makes with x-axis.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>(2 marks)</w:t>
      </w:r>
    </w:p>
    <w:p w14:paraId="575CB92C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B38A627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674ADF7C" w14:textId="12F56DEA" w:rsidR="00F74F05" w:rsidRPr="00F74F05" w:rsidRDefault="00F74F05" w:rsidP="00F74F05">
      <w:pPr>
        <w:numPr>
          <w:ilvl w:val="0"/>
          <w:numId w:val="2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x-intercept of line AB.   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(1 mark)</w:t>
      </w:r>
    </w:p>
    <w:p w14:paraId="66D783E5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lastRenderedPageBreak/>
        <w:t xml:space="preserve">The figure below is a quadrilateral ABCD in which AB = 12 cm, BC = 9 cm, CD = AD, and </w:t>
      </w:r>
      <m:oMath>
        <m:r>
          <m:rPr>
            <m:sty m:val="p"/>
          </m:rPr>
          <w:rPr>
            <w:rFonts w:ascii="Cambria Math" w:eastAsia="Calibri" w:hAnsi="Cambria Math" w:cs="Times New Roman"/>
            <w:color w:val="000000"/>
            <w:sz w:val="24"/>
            <w:szCs w:val="24"/>
          </w:rPr>
          <m:t>∠ABC=80°</m:t>
        </m:r>
      </m:oMath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eastAsia="Calibri" w:hAnsi="Cambria Math" w:cs="Times New Roman"/>
            <w:color w:val="000000"/>
            <w:sz w:val="24"/>
            <w:szCs w:val="24"/>
          </w:rPr>
          <m:t>∠ADC=40°</m:t>
        </m:r>
      </m:oMath>
      <w:r w:rsidRPr="00F74F0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4EBD3A3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74F05">
        <w:rPr>
          <w:rFonts w:ascii="Times New Roman" w:eastAsia="Calibri" w:hAnsi="Times New Roman" w:cs="Times New Roman"/>
          <w:noProof/>
          <w:color w:val="000000"/>
          <w:sz w:val="24"/>
          <w:szCs w:val="24"/>
        </w:rPr>
        <w:t xml:space="preserve">               </w:t>
      </w:r>
      <w:r w:rsidRPr="00F74F05">
        <w:rPr>
          <w:rFonts w:ascii="Times New Roman" w:eastAsia="Calibri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37E812D" wp14:editId="472E5544">
            <wp:extent cx="3749040" cy="1619587"/>
            <wp:effectExtent l="0" t="0" r="3810" b="0"/>
            <wp:docPr id="358420255" name="Picture 358420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619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30030" w14:textId="77777777" w:rsidR="00F74F05" w:rsidRPr="00F74F05" w:rsidRDefault="00F74F05" w:rsidP="00F74F05">
      <w:pPr>
        <w:numPr>
          <w:ilvl w:val="0"/>
          <w:numId w:val="27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Calculate, correct to one decimal place, the: </w:t>
      </w:r>
    </w:p>
    <w:p w14:paraId="57CB0189" w14:textId="18711BE4" w:rsidR="00F74F05" w:rsidRPr="00F74F05" w:rsidRDefault="00F74F05" w:rsidP="00F74F05">
      <w:pPr>
        <w:numPr>
          <w:ilvl w:val="0"/>
          <w:numId w:val="2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length AC.              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(2 marks) </w:t>
      </w:r>
    </w:p>
    <w:p w14:paraId="2206C548" w14:textId="77777777" w:rsidR="00F74F05" w:rsidRPr="00F74F05" w:rsidRDefault="00F74F05" w:rsidP="00F74F05">
      <w:pPr>
        <w:autoSpaceDE w:val="0"/>
        <w:autoSpaceDN w:val="0"/>
        <w:adjustRightInd w:val="0"/>
        <w:spacing w:after="200" w:line="360" w:lineRule="auto"/>
        <w:rPr>
          <w:rFonts w:ascii="Calibri" w:eastAsia="Calibri" w:hAnsi="Calibri" w:cs="Times New Roman"/>
          <w:color w:val="000000"/>
          <w:lang w:val="en-GB"/>
        </w:rPr>
      </w:pPr>
    </w:p>
    <w:p w14:paraId="78CB0CD5" w14:textId="77777777" w:rsidR="00F74F05" w:rsidRPr="00F74F05" w:rsidRDefault="00F74F05" w:rsidP="00F74F05">
      <w:pPr>
        <w:autoSpaceDE w:val="0"/>
        <w:autoSpaceDN w:val="0"/>
        <w:adjustRightInd w:val="0"/>
        <w:spacing w:after="200" w:line="360" w:lineRule="auto"/>
        <w:rPr>
          <w:rFonts w:ascii="Calibri" w:eastAsia="Calibri" w:hAnsi="Calibri" w:cs="Times New Roman"/>
          <w:color w:val="000000"/>
          <w:lang w:val="en-GB"/>
        </w:rPr>
      </w:pPr>
    </w:p>
    <w:p w14:paraId="20B831A1" w14:textId="00BAE1E5" w:rsidR="00F74F05" w:rsidRPr="00F74F05" w:rsidRDefault="00F74F05" w:rsidP="00F74F05">
      <w:pPr>
        <w:numPr>
          <w:ilvl w:val="0"/>
          <w:numId w:val="2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length DC.              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(2 marks)</w:t>
      </w:r>
    </w:p>
    <w:p w14:paraId="5554B6D8" w14:textId="77777777" w:rsidR="00F74F05" w:rsidRPr="00F74F05" w:rsidRDefault="00F74F05" w:rsidP="00F74F05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2DF74FA4" w14:textId="77777777" w:rsidR="00F74F05" w:rsidRPr="00F74F05" w:rsidRDefault="00F74F05" w:rsidP="00F74F05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03B711E3" w14:textId="77777777" w:rsidR="00F74F05" w:rsidRPr="00F74F05" w:rsidRDefault="00F74F05" w:rsidP="00F74F05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2135D3A2" w14:textId="77777777" w:rsidR="00F74F05" w:rsidRPr="00F74F05" w:rsidRDefault="00F74F05" w:rsidP="00F74F05">
      <w:pPr>
        <w:autoSpaceDE w:val="0"/>
        <w:autoSpaceDN w:val="0"/>
        <w:adjustRightInd w:val="0"/>
        <w:spacing w:after="200" w:line="360" w:lineRule="auto"/>
        <w:rPr>
          <w:rFonts w:ascii="Calibri" w:eastAsia="Calibri" w:hAnsi="Calibri" w:cs="Times New Roman"/>
          <w:color w:val="000000"/>
          <w:lang w:val="en-GB"/>
        </w:rPr>
      </w:pPr>
      <w:r w:rsidRPr="00F74F05">
        <w:rPr>
          <w:rFonts w:ascii="Calibri" w:eastAsia="Calibri" w:hAnsi="Calibri" w:cs="Times New Roman"/>
          <w:color w:val="000000"/>
          <w:lang w:val="en-GB"/>
        </w:rPr>
        <w:t xml:space="preserve"> </w:t>
      </w:r>
    </w:p>
    <w:p w14:paraId="2904C119" w14:textId="0A587D1B" w:rsidR="00F74F05" w:rsidRPr="00F74F05" w:rsidRDefault="00F74F05" w:rsidP="00F74F05">
      <w:pPr>
        <w:numPr>
          <w:ilvl w:val="0"/>
          <w:numId w:val="2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size of angle BAD.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     </w:t>
      </w: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  (3 marks) </w:t>
      </w:r>
    </w:p>
    <w:p w14:paraId="3670AE5B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1BDD9D78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1FEED837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28E984BB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2195D01A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0B5D4AF1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1510BCB2" w14:textId="77777777" w:rsidR="00F74F05" w:rsidRPr="00F74F05" w:rsidRDefault="00F74F05" w:rsidP="00F74F05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57979CE5" w14:textId="4473DB09" w:rsidR="00F74F05" w:rsidRPr="00F74F05" w:rsidRDefault="00F74F05" w:rsidP="00F74F05">
      <w:pPr>
        <w:numPr>
          <w:ilvl w:val="0"/>
          <w:numId w:val="27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Calculate the area of the quadrilateral ABCD, correct to one decimal place.                      </w:t>
      </w:r>
      <w:r w:rsidR="005B02F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  (3 marks) </w:t>
      </w:r>
    </w:p>
    <w:p w14:paraId="6E6ACF16" w14:textId="77777777" w:rsidR="00F74F05" w:rsidRPr="00F74F05" w:rsidRDefault="00F74F05" w:rsidP="00F74F05">
      <w:pPr>
        <w:autoSpaceDE w:val="0"/>
        <w:autoSpaceDN w:val="0"/>
        <w:adjustRightInd w:val="0"/>
        <w:spacing w:after="200" w:line="360" w:lineRule="auto"/>
        <w:rPr>
          <w:rFonts w:ascii="Calibri" w:eastAsia="Calibri" w:hAnsi="Calibri" w:cs="Times New Roman"/>
          <w:color w:val="000000"/>
          <w:lang w:val="en-GB"/>
        </w:rPr>
      </w:pPr>
    </w:p>
    <w:p w14:paraId="12976D4A" w14:textId="77777777" w:rsidR="00F74F05" w:rsidRPr="00F74F05" w:rsidRDefault="00F74F05" w:rsidP="00F74F05">
      <w:pPr>
        <w:autoSpaceDE w:val="0"/>
        <w:autoSpaceDN w:val="0"/>
        <w:adjustRightInd w:val="0"/>
        <w:spacing w:after="200" w:line="360" w:lineRule="auto"/>
        <w:rPr>
          <w:rFonts w:ascii="Calibri" w:eastAsia="Calibri" w:hAnsi="Calibri" w:cs="Times New Roman"/>
          <w:color w:val="000000"/>
          <w:lang w:val="en-GB"/>
        </w:rPr>
      </w:pPr>
    </w:p>
    <w:p w14:paraId="564871BE" w14:textId="77777777" w:rsidR="00F74F05" w:rsidRPr="00F74F05" w:rsidRDefault="00F74F05" w:rsidP="00F74F05">
      <w:pPr>
        <w:autoSpaceDE w:val="0"/>
        <w:autoSpaceDN w:val="0"/>
        <w:adjustRightInd w:val="0"/>
        <w:spacing w:after="200" w:line="360" w:lineRule="auto"/>
        <w:rPr>
          <w:rFonts w:ascii="Calibri" w:eastAsia="Calibri" w:hAnsi="Calibri" w:cs="Times New Roman"/>
          <w:color w:val="000000"/>
          <w:lang w:val="en-GB"/>
        </w:rPr>
      </w:pPr>
    </w:p>
    <w:p w14:paraId="34407944" w14:textId="77777777" w:rsidR="00F74F05" w:rsidRPr="00F74F05" w:rsidRDefault="00F74F05" w:rsidP="00F74F05">
      <w:pPr>
        <w:autoSpaceDE w:val="0"/>
        <w:autoSpaceDN w:val="0"/>
        <w:adjustRightInd w:val="0"/>
        <w:spacing w:after="200" w:line="360" w:lineRule="auto"/>
        <w:rPr>
          <w:rFonts w:ascii="Calibri" w:eastAsia="Calibri" w:hAnsi="Calibri" w:cs="Times New Roman"/>
          <w:color w:val="000000"/>
          <w:lang w:val="en-GB"/>
        </w:rPr>
      </w:pPr>
    </w:p>
    <w:p w14:paraId="41473354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The points P and Q have co-ordinates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(6,4)</m:t>
        </m:r>
      </m:oMath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(10,5)</m:t>
        </m:r>
      </m:oMath>
      <w:r w:rsidRPr="00F74F05">
        <w:rPr>
          <w:rFonts w:ascii="Times New Roman" w:eastAsia="Calibri" w:hAnsi="Times New Roman" w:cs="Times New Roman"/>
          <w:sz w:val="24"/>
          <w:szCs w:val="24"/>
        </w:rPr>
        <w:t>respectively.</w:t>
      </w:r>
    </w:p>
    <w:p w14:paraId="6388F7A7" w14:textId="77777777" w:rsidR="00F74F05" w:rsidRPr="00F74F05" w:rsidRDefault="00F74F05" w:rsidP="00F74F05">
      <w:pPr>
        <w:numPr>
          <w:ilvl w:val="0"/>
          <w:numId w:val="24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>Determine the:</w:t>
      </w:r>
    </w:p>
    <w:p w14:paraId="1891AF37" w14:textId="25E2BD2E" w:rsidR="00F74F05" w:rsidRPr="00F74F05" w:rsidRDefault="00F74F05" w:rsidP="00F74F05">
      <w:pPr>
        <w:numPr>
          <w:ilvl w:val="0"/>
          <w:numId w:val="25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F74F05">
        <w:rPr>
          <w:rFonts w:ascii="Times New Roman" w:eastAsia="Calibri" w:hAnsi="Times New Roman" w:cs="Times New Roman"/>
          <w:sz w:val="24"/>
          <w:szCs w:val="24"/>
        </w:rPr>
        <w:t>modullus</w:t>
      </w:r>
      <w:proofErr w:type="spellEnd"/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of vector PQ to two decimal places.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(3 marks)</w:t>
      </w:r>
    </w:p>
    <w:p w14:paraId="27FB99E3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A4B692F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05D24C41" w14:textId="77777777" w:rsidR="005B02F8" w:rsidRPr="005B02F8" w:rsidRDefault="00F74F05" w:rsidP="00F74F05">
      <w:pPr>
        <w:numPr>
          <w:ilvl w:val="0"/>
          <w:numId w:val="25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value of m given that co-ordinates of point R is </w:t>
      </w:r>
      <m:oMath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(m,8)</m:t>
        </m:r>
      </m:oMath>
      <w:r w:rsidRPr="00F74F05">
        <w:rPr>
          <w:rFonts w:ascii="Times New Roman" w:eastAsia="Calibri" w:hAnsi="Times New Roman" w:cs="Times New Roman"/>
          <w:iCs/>
          <w:sz w:val="24"/>
          <w:szCs w:val="24"/>
        </w:rPr>
        <w:t xml:space="preserve"> and points P, Q and R are collinear. </w:t>
      </w:r>
    </w:p>
    <w:p w14:paraId="7542D3F3" w14:textId="70BD4D02" w:rsidR="00F74F05" w:rsidRPr="00F74F05" w:rsidRDefault="005B02F8" w:rsidP="005B02F8">
      <w:pPr>
        <w:spacing w:after="0" w:line="360" w:lineRule="auto"/>
        <w:ind w:left="1800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iCs/>
          <w:sz w:val="24"/>
          <w:szCs w:val="24"/>
        </w:rPr>
        <w:t xml:space="preserve">                     </w:t>
      </w:r>
      <w:r w:rsidR="00F74F05" w:rsidRPr="00F74F05">
        <w:rPr>
          <w:rFonts w:ascii="Times New Roman" w:eastAsia="Calibri" w:hAnsi="Times New Roman" w:cs="Times New Roman"/>
          <w:iCs/>
          <w:sz w:val="24"/>
          <w:szCs w:val="24"/>
        </w:rPr>
        <w:t xml:space="preserve">                                                                                                               </w:t>
      </w:r>
      <w:r w:rsidR="00104943">
        <w:rPr>
          <w:rFonts w:ascii="Times New Roman" w:eastAsia="Calibri" w:hAnsi="Times New Roman" w:cs="Times New Roman"/>
          <w:iCs/>
          <w:sz w:val="24"/>
          <w:szCs w:val="24"/>
        </w:rPr>
        <w:t xml:space="preserve">  </w:t>
      </w:r>
      <w:r w:rsidR="00F74F05" w:rsidRPr="00F74F05">
        <w:rPr>
          <w:rFonts w:ascii="Times New Roman" w:eastAsia="Calibri" w:hAnsi="Times New Roman" w:cs="Times New Roman"/>
          <w:iCs/>
          <w:sz w:val="24"/>
          <w:szCs w:val="24"/>
        </w:rPr>
        <w:t>(4 marks)</w:t>
      </w:r>
    </w:p>
    <w:p w14:paraId="1FCA00A0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2386AA9B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004BC3CB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09706781" w14:textId="3919D7E3" w:rsidR="00F74F05" w:rsidRPr="00F74F05" w:rsidRDefault="00F74F05" w:rsidP="00F74F05">
      <w:pPr>
        <w:numPr>
          <w:ilvl w:val="0"/>
          <w:numId w:val="24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On the grid provided represent the resultant vector </w:t>
      </w:r>
      <m:oMath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4</m:t>
        </m:r>
        <m:r>
          <m:rPr>
            <m:sty m:val="b"/>
          </m:rPr>
          <w:rPr>
            <w:rFonts w:ascii="Cambria Math" w:eastAsia="Calibri" w:hAnsi="Cambria Math" w:cs="Times New Roman"/>
            <w:sz w:val="24"/>
            <w:szCs w:val="24"/>
          </w:rPr>
          <m:t>b</m:t>
        </m:r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-</m:t>
        </m:r>
        <m:r>
          <m:rPr>
            <m:sty m:val="b"/>
          </m:rPr>
          <w:rPr>
            <w:rFonts w:ascii="Cambria Math" w:eastAsia="Calibri" w:hAnsi="Cambria Math" w:cs="Times New Roman"/>
            <w:sz w:val="24"/>
            <w:szCs w:val="24"/>
          </w:rPr>
          <m:t>a</m:t>
        </m:r>
      </m:oMath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besides the given vectors </w:t>
      </w:r>
      <w:r w:rsidRPr="00F74F05">
        <w:rPr>
          <w:rFonts w:ascii="Times New Roman" w:eastAsia="Calibri" w:hAnsi="Times New Roman" w:cs="Times New Roman"/>
          <w:b/>
          <w:bCs/>
          <w:sz w:val="24"/>
          <w:szCs w:val="24"/>
        </w:rPr>
        <w:t>a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Pr="00F74F05">
        <w:rPr>
          <w:rFonts w:ascii="Times New Roman" w:eastAsia="Calibri" w:hAnsi="Times New Roman" w:cs="Times New Roman"/>
          <w:b/>
          <w:bCs/>
          <w:sz w:val="24"/>
          <w:szCs w:val="24"/>
        </w:rPr>
        <w:t>b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represented below.    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   (3 marks)</w:t>
      </w:r>
    </w:p>
    <w:p w14:paraId="383F670D" w14:textId="77777777" w:rsidR="00F74F05" w:rsidRPr="00F74F05" w:rsidRDefault="00F74F05" w:rsidP="00F74F05">
      <w:p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object w:dxaOrig="9125" w:dyaOrig="7434" w14:anchorId="34FBB441">
          <v:shape id="_x0000_i1156" type="#_x0000_t75" style="width:456.4pt;height:371.75pt" o:ole="">
            <v:imagedata r:id="rId24" o:title=""/>
          </v:shape>
          <o:OLEObject Type="Embed" ProgID="FXDraw3.Document" ShapeID="_x0000_i1156" DrawAspect="Content" ObjectID="_1809004606" r:id="rId25"/>
        </w:object>
      </w:r>
    </w:p>
    <w:p w14:paraId="7361377C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 The equation of a curve is given as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y=3</m:t>
        </m:r>
        <m:sSup>
          <m:sSup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Calibri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="Calibri" w:hAnsi="Cambria Math" w:cs="Times New Roman"/>
            <w:sz w:val="24"/>
            <w:szCs w:val="24"/>
          </w:rPr>
          <m:t>-</m:t>
        </m:r>
        <m:sSup>
          <m:sSup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Calibri" w:hAnsi="Cambria Math" w:cs="Times New Roman"/>
                <w:sz w:val="24"/>
                <w:szCs w:val="24"/>
              </w:rPr>
              <m:t>3</m:t>
            </m:r>
          </m:sup>
        </m:sSup>
      </m:oMath>
      <w:r w:rsidRPr="00F74F05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39A811C" w14:textId="1FB984CD" w:rsidR="00F74F05" w:rsidRPr="00F74F05" w:rsidRDefault="00F74F05" w:rsidP="00F74F05">
      <w:pPr>
        <w:numPr>
          <w:ilvl w:val="0"/>
          <w:numId w:val="2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Determine the coordinates of the turning points of the curve.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74F05">
        <w:rPr>
          <w:rFonts w:ascii="Times New Roman" w:eastAsia="Calibri" w:hAnsi="Times New Roman" w:cs="Times New Roman"/>
          <w:sz w:val="24"/>
          <w:szCs w:val="24"/>
        </w:rPr>
        <w:t>(4 marks)</w:t>
      </w:r>
    </w:p>
    <w:p w14:paraId="09581320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2E26129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1B60DA8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0369C82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A1EDCBA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2D069992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13E533F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F0C9696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20F9FEB1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1AC8C11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438631C1" w14:textId="4AAD3424" w:rsidR="00F74F05" w:rsidRPr="00F74F05" w:rsidRDefault="00F74F05" w:rsidP="00F74F05">
      <w:pPr>
        <w:numPr>
          <w:ilvl w:val="0"/>
          <w:numId w:val="2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Determine the nature of the stationary points.              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(2 marks)</w:t>
      </w:r>
    </w:p>
    <w:p w14:paraId="0E2FA131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544793BD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58FBA9AD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49A940E4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D2B4C02" w14:textId="7D9D2981" w:rsidR="00F74F05" w:rsidRPr="00F74F05" w:rsidRDefault="00F74F05" w:rsidP="00F74F05">
      <w:pPr>
        <w:numPr>
          <w:ilvl w:val="0"/>
          <w:numId w:val="2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Determine the intercepts.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   (2 marks)</w:t>
      </w:r>
    </w:p>
    <w:p w14:paraId="010FD920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58093F6B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5D2DECF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5BAA8EE" w14:textId="338B914A" w:rsidR="00F74F05" w:rsidRPr="00F74F05" w:rsidRDefault="00F74F05" w:rsidP="00F74F05">
      <w:pPr>
        <w:numPr>
          <w:ilvl w:val="0"/>
          <w:numId w:val="26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Sketch the curve.           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(2 marks)</w:t>
      </w:r>
    </w:p>
    <w:p w14:paraId="54EF8482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03BB4519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0CED8C05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lastRenderedPageBreak/>
        <w:t>The figure below shows a part of a trapezium ABCD in which angles ABC and DAB are 90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0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and 60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0 </w:t>
      </w:r>
      <w:r w:rsidRPr="00F74F05">
        <w:rPr>
          <w:rFonts w:ascii="Times New Roman" w:eastAsia="Calibri" w:hAnsi="Times New Roman" w:cs="Times New Roman"/>
          <w:sz w:val="24"/>
          <w:szCs w:val="24"/>
        </w:rPr>
        <w:t>respectively and also sides AB and DC are parallel.</w:t>
      </w:r>
    </w:p>
    <w:p w14:paraId="10215630" w14:textId="0849AC10" w:rsidR="00F74F05" w:rsidRPr="00F74F05" w:rsidRDefault="00F74F05" w:rsidP="00F74F05">
      <w:pPr>
        <w:numPr>
          <w:ilvl w:val="0"/>
          <w:numId w:val="2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Complete the trapezium ABCD.                                                                                  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 (2 marks)</w:t>
      </w:r>
    </w:p>
    <w:p w14:paraId="69F43605" w14:textId="77777777" w:rsidR="00F74F05" w:rsidRPr="00F74F05" w:rsidRDefault="00F74F05" w:rsidP="00F74F05">
      <w:p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58C93BB3" w14:textId="77777777" w:rsidR="00F74F05" w:rsidRPr="00F74F05" w:rsidRDefault="00F74F05" w:rsidP="00F74F05">
      <w:p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3B0432B8" w14:textId="77777777" w:rsidR="00F74F05" w:rsidRPr="00F74F05" w:rsidRDefault="00F74F05" w:rsidP="00F74F05">
      <w:p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2B1A9DE1" w14:textId="77777777" w:rsidR="00F74F05" w:rsidRPr="00F74F05" w:rsidRDefault="00F74F05" w:rsidP="00F74F05">
      <w:p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37277CD5" w14:textId="77777777" w:rsidR="00F74F05" w:rsidRPr="00F74F05" w:rsidRDefault="00F74F05" w:rsidP="00F74F05">
      <w:p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00ECC4C9" w14:textId="77777777" w:rsidR="00F74F05" w:rsidRPr="00F74F05" w:rsidRDefault="00F74F05" w:rsidP="00F74F05">
      <w:pPr>
        <w:spacing w:after="0" w:line="360" w:lineRule="auto"/>
        <w:ind w:left="108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1645F87D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55A7FFF" w14:textId="77777777" w:rsidR="00F74F05" w:rsidRPr="00F74F05" w:rsidRDefault="00F74F05" w:rsidP="00F74F05">
      <w:pPr>
        <w:spacing w:after="200" w:line="360" w:lineRule="auto"/>
        <w:jc w:val="center"/>
        <w:rPr>
          <w:rFonts w:ascii="Calibri" w:eastAsia="Calibri" w:hAnsi="Calibri" w:cs="Times New Roman"/>
          <w:lang w:val="en-GB"/>
        </w:rPr>
      </w:pPr>
      <w:r w:rsidRPr="00F74F05">
        <w:rPr>
          <w:rFonts w:ascii="Calibri" w:eastAsia="Calibri" w:hAnsi="Calibri" w:cs="Times New Roman"/>
          <w:lang w:val="en-GB"/>
        </w:rPr>
        <w:t xml:space="preserve">                                         </w:t>
      </w:r>
      <w:r w:rsidRPr="00F74F05">
        <w:rPr>
          <w:rFonts w:ascii="Calibri" w:eastAsia="Calibri" w:hAnsi="Calibri" w:cs="Times New Roman"/>
          <w:lang w:val="en-GB"/>
        </w:rPr>
        <w:object w:dxaOrig="8903" w:dyaOrig="7053" w14:anchorId="373EEBA5">
          <v:shape id="_x0000_i1157" type="#_x0000_t75" style="width:358.25pt;height:283.9pt" o:ole="">
            <v:imagedata r:id="rId26" o:title=""/>
          </v:shape>
          <o:OLEObject Type="Embed" ProgID="FXDraw3.Document" ShapeID="_x0000_i1157" DrawAspect="Content" ObjectID="_1809004607" r:id="rId27"/>
        </w:object>
      </w:r>
    </w:p>
    <w:p w14:paraId="4BED1B89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62463A4F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  <w:r w:rsidRPr="00F74F05">
        <w:rPr>
          <w:rFonts w:ascii="Calibri" w:eastAsia="Calibri" w:hAnsi="Calibri" w:cs="Times New Roman"/>
          <w:lang w:val="en-GB"/>
        </w:rPr>
        <w:t xml:space="preserve">                                                                      </w:t>
      </w:r>
    </w:p>
    <w:p w14:paraId="2D1CC97F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  <w:r w:rsidRPr="00F74F05">
        <w:rPr>
          <w:rFonts w:ascii="Calibri" w:eastAsia="Calibri" w:hAnsi="Calibri" w:cs="Times New Roman"/>
          <w:lang w:val="en-GB"/>
        </w:rPr>
        <w:t xml:space="preserve">         </w:t>
      </w:r>
    </w:p>
    <w:p w14:paraId="446ADCEF" w14:textId="0A9F16C9" w:rsidR="00F74F05" w:rsidRPr="00F74F05" w:rsidRDefault="00F74F05" w:rsidP="00F74F05">
      <w:pPr>
        <w:numPr>
          <w:ilvl w:val="0"/>
          <w:numId w:val="2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>Rotate ABCD through an angle +45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0</w:t>
      </w:r>
      <w:r w:rsidRPr="00F74F05">
        <w:rPr>
          <w:rFonts w:ascii="Times New Roman" w:eastAsia="Calibri" w:hAnsi="Times New Roman" w:cs="Times New Roman"/>
          <w:sz w:val="24"/>
          <w:szCs w:val="24"/>
          <w:vertAlign w:val="subscript"/>
        </w:rPr>
        <w:t xml:space="preserve"> </w:t>
      </w:r>
      <w:r w:rsidRPr="00F74F05">
        <w:rPr>
          <w:rFonts w:ascii="Times New Roman" w:eastAsia="Calibri" w:hAnsi="Times New Roman" w:cs="Times New Roman"/>
          <w:sz w:val="24"/>
          <w:szCs w:val="24"/>
        </w:rPr>
        <w:t>about the point X to get A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>B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>C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>D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.                     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(3 marks)</w:t>
      </w:r>
    </w:p>
    <w:p w14:paraId="52AAA7D2" w14:textId="5F223A0E" w:rsidR="00F74F05" w:rsidRPr="00F74F05" w:rsidRDefault="00F74F05" w:rsidP="00F74F05">
      <w:pPr>
        <w:numPr>
          <w:ilvl w:val="0"/>
          <w:numId w:val="2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>Reflect A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>B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>C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>D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on line Y given to get A A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>B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>C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>D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.                                                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(3 marks)</w:t>
      </w:r>
    </w:p>
    <w:p w14:paraId="77F50BD0" w14:textId="05908EDB" w:rsidR="00F74F05" w:rsidRPr="00F74F05" w:rsidRDefault="00F74F05" w:rsidP="00F74F05">
      <w:pPr>
        <w:numPr>
          <w:ilvl w:val="0"/>
          <w:numId w:val="2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>Enlarge A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>B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>C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>D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by scale factor 2 about the </w:t>
      </w:r>
      <w:proofErr w:type="spellStart"/>
      <w:r w:rsidRPr="00F74F05">
        <w:rPr>
          <w:rFonts w:ascii="Times New Roman" w:eastAsia="Calibri" w:hAnsi="Times New Roman" w:cs="Times New Roman"/>
          <w:sz w:val="24"/>
          <w:szCs w:val="24"/>
        </w:rPr>
        <w:t>centre</w:t>
      </w:r>
      <w:proofErr w:type="spellEnd"/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Z to get A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I</w:t>
      </w:r>
      <w:r w:rsidRPr="00F74F05">
        <w:rPr>
          <w:rFonts w:ascii="Times New Roman" w:eastAsia="Calibri" w:hAnsi="Times New Roman" w:cs="Times New Roman"/>
          <w:sz w:val="24"/>
          <w:szCs w:val="24"/>
        </w:rPr>
        <w:t>B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I</w:t>
      </w:r>
      <w:r w:rsidRPr="00F74F05">
        <w:rPr>
          <w:rFonts w:ascii="Times New Roman" w:eastAsia="Calibri" w:hAnsi="Times New Roman" w:cs="Times New Roman"/>
          <w:sz w:val="24"/>
          <w:szCs w:val="24"/>
        </w:rPr>
        <w:t>C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I</w:t>
      </w:r>
      <w:r w:rsidRPr="00F74F05">
        <w:rPr>
          <w:rFonts w:ascii="Times New Roman" w:eastAsia="Calibri" w:hAnsi="Times New Roman" w:cs="Times New Roman"/>
          <w:sz w:val="24"/>
          <w:szCs w:val="24"/>
        </w:rPr>
        <w:t>D</w:t>
      </w:r>
      <w:r w:rsidRPr="00F74F05">
        <w:rPr>
          <w:rFonts w:ascii="Times New Roman" w:eastAsia="Calibri" w:hAnsi="Times New Roman" w:cs="Times New Roman"/>
          <w:sz w:val="24"/>
          <w:szCs w:val="24"/>
          <w:vertAlign w:val="superscript"/>
        </w:rPr>
        <w:t>III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.             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  (2 marks)</w:t>
      </w:r>
    </w:p>
    <w:p w14:paraId="0ED31351" w14:textId="77777777" w:rsidR="00F74F05" w:rsidRPr="00F74F05" w:rsidRDefault="00F74F05" w:rsidP="00F74F05">
      <w:pPr>
        <w:numPr>
          <w:ilvl w:val="0"/>
          <w:numId w:val="19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lastRenderedPageBreak/>
        <w:t>Below is a histogram representing the amount of money, in Kenyan shillings, spent on airtime by a group of 30 teachers in a particular day.</w:t>
      </w:r>
    </w:p>
    <w:p w14:paraId="5298BB81" w14:textId="77777777" w:rsidR="00F74F05" w:rsidRPr="00F74F05" w:rsidRDefault="00F74F05" w:rsidP="00F74F05">
      <w:pPr>
        <w:spacing w:after="0" w:line="360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object w:dxaOrig="6572" w:dyaOrig="6250" w14:anchorId="03E2DE1B">
          <v:shape id="_x0000_i1158" type="#_x0000_t75" style="width:328.55pt;height:312.4pt" o:ole="">
            <v:imagedata r:id="rId28" o:title=""/>
          </v:shape>
          <o:OLEObject Type="Embed" ProgID="FXDraw3.Document" ShapeID="_x0000_i1158" DrawAspect="Content" ObjectID="_1809004608" r:id="rId29"/>
        </w:object>
      </w:r>
    </w:p>
    <w:p w14:paraId="485E1CBA" w14:textId="77777777" w:rsidR="00F74F05" w:rsidRPr="00F74F05" w:rsidRDefault="00F74F05" w:rsidP="00F74F05">
      <w:pPr>
        <w:numPr>
          <w:ilvl w:val="0"/>
          <w:numId w:val="22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>Use the histogram to determine the:</w:t>
      </w:r>
    </w:p>
    <w:p w14:paraId="5D80F5BE" w14:textId="45016192" w:rsidR="00F74F05" w:rsidRPr="00F74F05" w:rsidRDefault="00F74F05" w:rsidP="00F74F05">
      <w:pPr>
        <w:numPr>
          <w:ilvl w:val="0"/>
          <w:numId w:val="2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median amount of money spent on airtime by the 30 teachers.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F74F05">
        <w:rPr>
          <w:rFonts w:ascii="Times New Roman" w:eastAsia="Calibri" w:hAnsi="Times New Roman" w:cs="Times New Roman"/>
          <w:sz w:val="24"/>
          <w:szCs w:val="24"/>
        </w:rPr>
        <w:t>(3 marks)</w:t>
      </w:r>
    </w:p>
    <w:p w14:paraId="376062A0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07B45D7C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2D730ADB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1743EDD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539C6CD1" w14:textId="77777777" w:rsid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EB24F9C" w14:textId="77777777" w:rsidR="005B02F8" w:rsidRPr="00F74F05" w:rsidRDefault="005B02F8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307612C" w14:textId="31FA4ED0" w:rsidR="00F74F05" w:rsidRPr="00F74F05" w:rsidRDefault="00F74F05" w:rsidP="00F74F05">
      <w:pPr>
        <w:numPr>
          <w:ilvl w:val="0"/>
          <w:numId w:val="23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number of teachers who spent more than </w:t>
      </w:r>
      <w:proofErr w:type="spellStart"/>
      <w:r w:rsidRPr="00F74F05">
        <w:rPr>
          <w:rFonts w:ascii="Times New Roman" w:eastAsia="Calibri" w:hAnsi="Times New Roman" w:cs="Times New Roman"/>
          <w:sz w:val="24"/>
          <w:szCs w:val="24"/>
        </w:rPr>
        <w:t>Ksh</w:t>
      </w:r>
      <w:proofErr w:type="spellEnd"/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. 41.50 on airtime that day.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F74F05">
        <w:rPr>
          <w:rFonts w:ascii="Times New Roman" w:eastAsia="Calibri" w:hAnsi="Times New Roman" w:cs="Times New Roman"/>
          <w:sz w:val="24"/>
          <w:szCs w:val="24"/>
        </w:rPr>
        <w:t>(2 marks)</w:t>
      </w:r>
    </w:p>
    <w:p w14:paraId="3D27A742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5485363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32B3D096" w14:textId="6F7A58EE" w:rsidR="00F74F05" w:rsidRPr="00F74F05" w:rsidRDefault="00F74F05" w:rsidP="00F74F05">
      <w:pPr>
        <w:numPr>
          <w:ilvl w:val="0"/>
          <w:numId w:val="22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omplete the frequency distribution table below using the histogram above.               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Pr="00F74F05">
        <w:rPr>
          <w:rFonts w:ascii="Times New Roman" w:eastAsia="Calibri" w:hAnsi="Times New Roman" w:cs="Times New Roman"/>
          <w:sz w:val="24"/>
          <w:szCs w:val="24"/>
        </w:rPr>
        <w:t>(2 marks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610"/>
        <w:gridCol w:w="1229"/>
      </w:tblGrid>
      <w:tr w:rsidR="00F74F05" w:rsidRPr="00F74F05" w14:paraId="758D5CCB" w14:textId="77777777" w:rsidTr="001A60F9">
        <w:tc>
          <w:tcPr>
            <w:tcW w:w="0" w:type="auto"/>
          </w:tcPr>
          <w:p w14:paraId="3755D93E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74F05">
              <w:rPr>
                <w:rFonts w:ascii="Times New Roman" w:eastAsia="Calibri" w:hAnsi="Times New Roman" w:cs="Times New Roman"/>
                <w:sz w:val="24"/>
                <w:szCs w:val="24"/>
              </w:rPr>
              <w:t>Amount (</w:t>
            </w:r>
            <w:proofErr w:type="spellStart"/>
            <w:r w:rsidRPr="00F74F05">
              <w:rPr>
                <w:rFonts w:ascii="Times New Roman" w:eastAsia="Calibri" w:hAnsi="Times New Roman" w:cs="Times New Roman"/>
                <w:sz w:val="24"/>
                <w:szCs w:val="24"/>
              </w:rPr>
              <w:t>Ksh</w:t>
            </w:r>
            <w:proofErr w:type="spellEnd"/>
            <w:r w:rsidRPr="00F74F05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737BF5B0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74F05">
              <w:rPr>
                <w:rFonts w:ascii="Times New Roman" w:eastAsia="Calibri" w:hAnsi="Times New Roman" w:cs="Times New Roman"/>
                <w:sz w:val="24"/>
                <w:szCs w:val="24"/>
              </w:rPr>
              <w:t>Frequency</w:t>
            </w:r>
          </w:p>
        </w:tc>
      </w:tr>
      <w:tr w:rsidR="00F74F05" w:rsidRPr="00F74F05" w14:paraId="057F5F4F" w14:textId="77777777" w:rsidTr="001A60F9">
        <w:tc>
          <w:tcPr>
            <w:tcW w:w="0" w:type="auto"/>
          </w:tcPr>
          <w:p w14:paraId="4B2DBB53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74F05">
              <w:rPr>
                <w:rFonts w:ascii="Times New Roman" w:eastAsia="Calibri" w:hAnsi="Times New Roman" w:cs="Times New Roman"/>
                <w:sz w:val="24"/>
                <w:szCs w:val="24"/>
              </w:rPr>
              <w:t>20-24</w:t>
            </w:r>
          </w:p>
        </w:tc>
        <w:tc>
          <w:tcPr>
            <w:tcW w:w="0" w:type="auto"/>
          </w:tcPr>
          <w:p w14:paraId="3478486D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74F05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</w:tr>
      <w:tr w:rsidR="00F74F05" w:rsidRPr="00F74F05" w14:paraId="19965615" w14:textId="77777777" w:rsidTr="001A60F9">
        <w:tc>
          <w:tcPr>
            <w:tcW w:w="0" w:type="auto"/>
          </w:tcPr>
          <w:p w14:paraId="027807C9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1CF5255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74F05" w:rsidRPr="00F74F05" w14:paraId="13715ED6" w14:textId="77777777" w:rsidTr="001A60F9">
        <w:tc>
          <w:tcPr>
            <w:tcW w:w="0" w:type="auto"/>
          </w:tcPr>
          <w:p w14:paraId="37712DE2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BFA112B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74F05" w:rsidRPr="00F74F05" w14:paraId="46CFA0A2" w14:textId="77777777" w:rsidTr="001A60F9">
        <w:tc>
          <w:tcPr>
            <w:tcW w:w="0" w:type="auto"/>
          </w:tcPr>
          <w:p w14:paraId="7F5004C4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BD3C8EB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74F05" w:rsidRPr="00F74F05" w14:paraId="76A94725" w14:textId="77777777" w:rsidTr="001A60F9">
        <w:tc>
          <w:tcPr>
            <w:tcW w:w="0" w:type="auto"/>
          </w:tcPr>
          <w:p w14:paraId="265248B6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DBC2A23" w14:textId="77777777" w:rsidR="00F74F05" w:rsidRPr="00F74F05" w:rsidRDefault="00F74F05" w:rsidP="00F74F05">
            <w:pPr>
              <w:spacing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71B4CC1" w14:textId="35AA15DB" w:rsidR="00F74F05" w:rsidRPr="00F74F05" w:rsidRDefault="00F74F05" w:rsidP="00F74F05">
      <w:pPr>
        <w:numPr>
          <w:ilvl w:val="0"/>
          <w:numId w:val="22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74F05">
        <w:rPr>
          <w:rFonts w:ascii="Times New Roman" w:eastAsia="Calibri" w:hAnsi="Times New Roman" w:cs="Times New Roman"/>
          <w:sz w:val="24"/>
          <w:szCs w:val="24"/>
        </w:rPr>
        <w:t xml:space="preserve">Calculate the average amount of money in Kenya shillings spent by each teacher on that particular day.                                                                                                                   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                  </w:t>
      </w:r>
      <w:r w:rsidR="0010494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B02F8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F74F05">
        <w:rPr>
          <w:rFonts w:ascii="Times New Roman" w:eastAsia="Calibri" w:hAnsi="Times New Roman" w:cs="Times New Roman"/>
          <w:sz w:val="24"/>
          <w:szCs w:val="24"/>
        </w:rPr>
        <w:t>(3 marks)</w:t>
      </w:r>
    </w:p>
    <w:p w14:paraId="4D5C5AC2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6B12ABBA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4652E3F3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4FFB1F9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105B8F5A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239726C5" w14:textId="77777777" w:rsidR="00F74F05" w:rsidRPr="00F74F05" w:rsidRDefault="00F74F05" w:rsidP="00F74F05">
      <w:pPr>
        <w:spacing w:after="200" w:line="360" w:lineRule="auto"/>
        <w:rPr>
          <w:rFonts w:ascii="Calibri" w:eastAsia="Calibri" w:hAnsi="Calibri" w:cs="Times New Roman"/>
          <w:lang w:val="en-GB"/>
        </w:rPr>
      </w:pPr>
    </w:p>
    <w:p w14:paraId="78B71A72" w14:textId="77777777" w:rsidR="00F74F05" w:rsidRPr="00F74F05" w:rsidRDefault="00F74F05" w:rsidP="00F74F05">
      <w:pPr>
        <w:spacing w:after="0" w:line="360" w:lineRule="auto"/>
        <w:jc w:val="center"/>
        <w:rPr>
          <w:rFonts w:ascii="Arial Unicode MS" w:eastAsia="Arial Unicode MS" w:hAnsi="Arial Unicode MS" w:cs="Arial Unicode MS"/>
          <w:b/>
          <w:sz w:val="32"/>
          <w:szCs w:val="24"/>
        </w:rPr>
      </w:pPr>
      <w:r w:rsidRPr="00F74F05">
        <w:rPr>
          <w:rFonts w:ascii="Arial Unicode MS" w:eastAsia="Arial Unicode MS" w:hAnsi="Arial Unicode MS" w:cs="Arial Unicode MS"/>
          <w:b/>
          <w:sz w:val="32"/>
          <w:szCs w:val="24"/>
        </w:rPr>
        <w:t>---------THIS IS THE LAST PRINTED PAGE-------</w:t>
      </w:r>
    </w:p>
    <w:p w14:paraId="3968ED18" w14:textId="77777777" w:rsidR="00AA2EBB" w:rsidRDefault="00AA2EBB" w:rsidP="00AA2EBB">
      <w:pPr>
        <w:pStyle w:val="NoSpacing"/>
        <w:tabs>
          <w:tab w:val="left" w:pos="9081"/>
        </w:tabs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0CBD90F9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5F6F5E0C" w14:textId="77777777" w:rsidR="00A27009" w:rsidRDefault="00A27009" w:rsidP="00A27009">
      <w:pPr>
        <w:pStyle w:val="NoSpacing"/>
        <w:spacing w:line="360" w:lineRule="auto"/>
        <w:ind w:left="720"/>
        <w:rPr>
          <w:rFonts w:ascii="Times New Roman" w:eastAsia="Times New Roman" w:hAnsi="Times New Roman"/>
          <w:sz w:val="24"/>
          <w:szCs w:val="24"/>
          <w:lang w:val="en-KE"/>
        </w:rPr>
      </w:pPr>
    </w:p>
    <w:p w14:paraId="744339B4" w14:textId="77777777" w:rsidR="00A27009" w:rsidRPr="00DF0258" w:rsidRDefault="00A27009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27009" w:rsidRPr="00DF0258" w:rsidSect="00A27009">
      <w:headerReference w:type="default" r:id="rId30"/>
      <w:footerReference w:type="default" r:id="rId31"/>
      <w:pgSz w:w="12240" w:h="15840"/>
      <w:pgMar w:top="720" w:right="720" w:bottom="720" w:left="720" w:header="708" w:footer="6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0D6EED" w14:textId="77777777" w:rsidR="005407F1" w:rsidRDefault="005407F1" w:rsidP="00C174FB">
      <w:pPr>
        <w:spacing w:after="0" w:line="240" w:lineRule="auto"/>
      </w:pPr>
      <w:r>
        <w:separator/>
      </w:r>
    </w:p>
  </w:endnote>
  <w:endnote w:type="continuationSeparator" w:id="0">
    <w:p w14:paraId="3AF6CD8C" w14:textId="77777777" w:rsidR="005407F1" w:rsidRDefault="005407F1" w:rsidP="00C17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2993875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0FECFCD6" w14:textId="77777777" w:rsidR="0004127A" w:rsidRDefault="0004127A" w:rsidP="0004127A">
            <w:pPr>
              <w:pStyle w:val="Footer"/>
              <w:spacing w:line="276" w:lineRule="auto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85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85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AC6800" w14:textId="7C8D2348" w:rsidR="00545DFA" w:rsidRPr="00951ADC" w:rsidRDefault="0004127A" w:rsidP="0004127A">
    <w:pPr>
      <w:pStyle w:val="Footer"/>
      <w:rPr>
        <w:rFonts w:asciiTheme="majorBidi" w:hAnsiTheme="majorBidi" w:cstheme="majorBidi"/>
      </w:rPr>
    </w:pPr>
    <w:r w:rsidRPr="0004127A">
      <w:rPr>
        <w:rFonts w:asciiTheme="majorBidi" w:hAnsiTheme="majorBidi" w:cstheme="majorBidi"/>
        <w:b/>
        <w:bCs/>
      </w:rPr>
      <w:t>1</w:t>
    </w:r>
    <w:r w:rsidR="00AA2EBB">
      <w:rPr>
        <w:rFonts w:asciiTheme="majorBidi" w:hAnsiTheme="majorBidi" w:cstheme="majorBidi"/>
        <w:b/>
        <w:bCs/>
      </w:rPr>
      <w:t>21</w:t>
    </w:r>
    <w:r w:rsidRPr="0004127A">
      <w:rPr>
        <w:rFonts w:asciiTheme="majorBidi" w:hAnsiTheme="majorBidi" w:cstheme="majorBidi"/>
        <w:b/>
        <w:bCs/>
      </w:rPr>
      <w:t>/</w:t>
    </w:r>
    <w:r w:rsidR="00AA2EBB">
      <w:rPr>
        <w:rFonts w:asciiTheme="majorBidi" w:hAnsiTheme="majorBidi" w:cstheme="majorBidi"/>
        <w:b/>
        <w:bCs/>
      </w:rPr>
      <w:t>1</w:t>
    </w:r>
    <w:r w:rsidRPr="00951ADC">
      <w:rPr>
        <w:rFonts w:asciiTheme="majorBidi" w:hAnsiTheme="majorBidi" w:cstheme="majorBidi"/>
      </w:rPr>
      <w:t xml:space="preserve">                     </w:t>
    </w:r>
    <w:r w:rsidRPr="005652AF">
      <w:rPr>
        <w:rFonts w:asciiTheme="majorBidi" w:hAnsiTheme="majorBidi" w:cstheme="majorBidi"/>
        <w:b/>
        <w:bCs/>
      </w:rPr>
      <w:t>©The Maranda High School Mock Committee, 2025</w:t>
    </w:r>
    <w:r w:rsidRPr="00951ADC">
      <w:rPr>
        <w:rFonts w:asciiTheme="majorBidi" w:hAnsiTheme="majorBidi" w:cstheme="majorBidi"/>
      </w:rPr>
      <w:t xml:space="preserve">  </w:t>
    </w:r>
    <w:r w:rsidRPr="00951ADC">
      <w:rPr>
        <w:rFonts w:asciiTheme="majorBidi" w:hAnsiTheme="majorBidi" w:cstheme="majorBidi"/>
      </w:rPr>
      <w:tab/>
      <w:t xml:space="preserve">       </w:t>
    </w:r>
    <w:r>
      <w:rPr>
        <w:rFonts w:asciiTheme="majorBidi" w:hAnsiTheme="majorBidi" w:cstheme="majorBidi"/>
      </w:rPr>
      <w:t xml:space="preserve">  </w:t>
    </w:r>
    <w:r w:rsidR="00AA2EBB">
      <w:rPr>
        <w:rFonts w:asciiTheme="majorBidi" w:hAnsiTheme="majorBidi" w:cstheme="majorBidi"/>
        <w:b/>
        <w:bCs/>
      </w:rPr>
      <w:t>Mathematics</w:t>
    </w:r>
    <w:r w:rsidRPr="005652AF">
      <w:rPr>
        <w:rFonts w:asciiTheme="majorBidi" w:hAnsiTheme="majorBidi" w:cstheme="majorBidi"/>
        <w:b/>
        <w:bCs/>
      </w:rPr>
      <w:t xml:space="preserve"> Paper </w:t>
    </w:r>
    <w:r w:rsidR="00AA2EBB">
      <w:rPr>
        <w:rFonts w:asciiTheme="majorBidi" w:hAnsiTheme="majorBidi" w:cstheme="majorBidi"/>
        <w:b/>
        <w:bCs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BBA0CC" w14:textId="77777777" w:rsidR="005407F1" w:rsidRDefault="005407F1" w:rsidP="00C174FB">
      <w:pPr>
        <w:spacing w:after="0" w:line="240" w:lineRule="auto"/>
      </w:pPr>
      <w:r>
        <w:separator/>
      </w:r>
    </w:p>
  </w:footnote>
  <w:footnote w:type="continuationSeparator" w:id="0">
    <w:p w14:paraId="5860E56C" w14:textId="77777777" w:rsidR="005407F1" w:rsidRDefault="005407F1" w:rsidP="00C174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11B5B" w14:textId="77777777" w:rsidR="0004127A" w:rsidRDefault="0004127A" w:rsidP="0004127A">
    <w:pPr>
      <w:pStyle w:val="Header"/>
      <w:jc w:val="center"/>
    </w:pPr>
  </w:p>
  <w:p w14:paraId="092369CC" w14:textId="77777777" w:rsidR="0004127A" w:rsidRDefault="000412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C2FE8"/>
    <w:multiLevelType w:val="hybridMultilevel"/>
    <w:tmpl w:val="2DE04294"/>
    <w:lvl w:ilvl="0" w:tplc="8B000BA2">
      <w:start w:val="1"/>
      <w:numFmt w:val="lowerLetter"/>
      <w:lvlText w:val="(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1F1058"/>
    <w:multiLevelType w:val="hybridMultilevel"/>
    <w:tmpl w:val="80082D18"/>
    <w:lvl w:ilvl="0" w:tplc="C92A0C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F65C96"/>
    <w:multiLevelType w:val="hybridMultilevel"/>
    <w:tmpl w:val="A024F6CC"/>
    <w:lvl w:ilvl="0" w:tplc="0098FE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66280D"/>
    <w:multiLevelType w:val="hybridMultilevel"/>
    <w:tmpl w:val="549EC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142FA"/>
    <w:multiLevelType w:val="hybridMultilevel"/>
    <w:tmpl w:val="66E245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E60DD6"/>
    <w:multiLevelType w:val="hybridMultilevel"/>
    <w:tmpl w:val="9698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B6316"/>
    <w:multiLevelType w:val="hybridMultilevel"/>
    <w:tmpl w:val="C5CC9C4C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7" w15:restartNumberingAfterBreak="0">
    <w:nsid w:val="13696878"/>
    <w:multiLevelType w:val="hybridMultilevel"/>
    <w:tmpl w:val="24B6A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D4FDC"/>
    <w:multiLevelType w:val="hybridMultilevel"/>
    <w:tmpl w:val="F88CD1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47114"/>
    <w:multiLevelType w:val="hybridMultilevel"/>
    <w:tmpl w:val="BBD2E448"/>
    <w:lvl w:ilvl="0" w:tplc="8DC66FE2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3D25D6"/>
    <w:multiLevelType w:val="hybridMultilevel"/>
    <w:tmpl w:val="EF4E1190"/>
    <w:lvl w:ilvl="0" w:tplc="F9C49E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5251F7"/>
    <w:multiLevelType w:val="hybridMultilevel"/>
    <w:tmpl w:val="C11288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37DCA"/>
    <w:multiLevelType w:val="hybridMultilevel"/>
    <w:tmpl w:val="E8E89F22"/>
    <w:lvl w:ilvl="0" w:tplc="017C4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710DC3"/>
    <w:multiLevelType w:val="hybridMultilevel"/>
    <w:tmpl w:val="777C306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134C5"/>
    <w:multiLevelType w:val="hybridMultilevel"/>
    <w:tmpl w:val="7F3A677E"/>
    <w:lvl w:ilvl="0" w:tplc="5B424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520D88"/>
    <w:multiLevelType w:val="hybridMultilevel"/>
    <w:tmpl w:val="291EE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C64E96"/>
    <w:multiLevelType w:val="hybridMultilevel"/>
    <w:tmpl w:val="3F9A4EF8"/>
    <w:lvl w:ilvl="0" w:tplc="376692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C5058D"/>
    <w:multiLevelType w:val="hybridMultilevel"/>
    <w:tmpl w:val="B1965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75145E"/>
    <w:multiLevelType w:val="hybridMultilevel"/>
    <w:tmpl w:val="B94AF9C2"/>
    <w:lvl w:ilvl="0" w:tplc="345403B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710A52"/>
    <w:multiLevelType w:val="hybridMultilevel"/>
    <w:tmpl w:val="461052C4"/>
    <w:lvl w:ilvl="0" w:tplc="941A377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30C3D07"/>
    <w:multiLevelType w:val="hybridMultilevel"/>
    <w:tmpl w:val="4EFA4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43B1D"/>
    <w:multiLevelType w:val="hybridMultilevel"/>
    <w:tmpl w:val="0A46883E"/>
    <w:lvl w:ilvl="0" w:tplc="04090017">
      <w:start w:val="1"/>
      <w:numFmt w:val="lowerLetter"/>
      <w:lvlText w:val="%1)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4BC"/>
    <w:multiLevelType w:val="hybridMultilevel"/>
    <w:tmpl w:val="B950E14C"/>
    <w:lvl w:ilvl="0" w:tplc="F09657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CE74D20"/>
    <w:multiLevelType w:val="hybridMultilevel"/>
    <w:tmpl w:val="EE0E21A8"/>
    <w:lvl w:ilvl="0" w:tplc="9F0AA940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B83908"/>
    <w:multiLevelType w:val="hybridMultilevel"/>
    <w:tmpl w:val="9DE6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301000"/>
    <w:multiLevelType w:val="hybridMultilevel"/>
    <w:tmpl w:val="C826D15A"/>
    <w:lvl w:ilvl="0" w:tplc="DECA9716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F591C43"/>
    <w:multiLevelType w:val="hybridMultilevel"/>
    <w:tmpl w:val="54CCAD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3F5A11"/>
    <w:multiLevelType w:val="hybridMultilevel"/>
    <w:tmpl w:val="EAAC89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073C98"/>
    <w:multiLevelType w:val="hybridMultilevel"/>
    <w:tmpl w:val="4DDEB7A6"/>
    <w:lvl w:ilvl="0" w:tplc="00C27E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4334C6C"/>
    <w:multiLevelType w:val="hybridMultilevel"/>
    <w:tmpl w:val="886898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B676C6"/>
    <w:multiLevelType w:val="hybridMultilevel"/>
    <w:tmpl w:val="779E6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140972">
    <w:abstractNumId w:val="17"/>
  </w:num>
  <w:num w:numId="2" w16cid:durableId="251663010">
    <w:abstractNumId w:val="4"/>
  </w:num>
  <w:num w:numId="3" w16cid:durableId="1799765097">
    <w:abstractNumId w:val="24"/>
  </w:num>
  <w:num w:numId="4" w16cid:durableId="2122265700">
    <w:abstractNumId w:val="7"/>
  </w:num>
  <w:num w:numId="5" w16cid:durableId="302582568">
    <w:abstractNumId w:val="26"/>
  </w:num>
  <w:num w:numId="6" w16cid:durableId="115489462">
    <w:abstractNumId w:val="27"/>
  </w:num>
  <w:num w:numId="7" w16cid:durableId="1023897185">
    <w:abstractNumId w:val="8"/>
  </w:num>
  <w:num w:numId="8" w16cid:durableId="332226012">
    <w:abstractNumId w:val="3"/>
  </w:num>
  <w:num w:numId="9" w16cid:durableId="1990281885">
    <w:abstractNumId w:val="20"/>
  </w:num>
  <w:num w:numId="10" w16cid:durableId="526988311">
    <w:abstractNumId w:val="5"/>
  </w:num>
  <w:num w:numId="11" w16cid:durableId="890268760">
    <w:abstractNumId w:val="11"/>
  </w:num>
  <w:num w:numId="12" w16cid:durableId="3194288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6470842">
    <w:abstractNumId w:val="25"/>
  </w:num>
  <w:num w:numId="14" w16cid:durableId="976646798">
    <w:abstractNumId w:val="21"/>
  </w:num>
  <w:num w:numId="15" w16cid:durableId="2022320288">
    <w:abstractNumId w:val="6"/>
  </w:num>
  <w:num w:numId="16" w16cid:durableId="645090773">
    <w:abstractNumId w:val="30"/>
  </w:num>
  <w:num w:numId="17" w16cid:durableId="2131052077">
    <w:abstractNumId w:val="14"/>
  </w:num>
  <w:num w:numId="18" w16cid:durableId="1653868724">
    <w:abstractNumId w:val="13"/>
  </w:num>
  <w:num w:numId="19" w16cid:durableId="1274050456">
    <w:abstractNumId w:val="29"/>
  </w:num>
  <w:num w:numId="20" w16cid:durableId="1472865982">
    <w:abstractNumId w:val="2"/>
  </w:num>
  <w:num w:numId="21" w16cid:durableId="1918051159">
    <w:abstractNumId w:val="12"/>
  </w:num>
  <w:num w:numId="22" w16cid:durableId="934478944">
    <w:abstractNumId w:val="28"/>
  </w:num>
  <w:num w:numId="23" w16cid:durableId="297954870">
    <w:abstractNumId w:val="1"/>
  </w:num>
  <w:num w:numId="24" w16cid:durableId="235090930">
    <w:abstractNumId w:val="16"/>
  </w:num>
  <w:num w:numId="25" w16cid:durableId="166023011">
    <w:abstractNumId w:val="19"/>
  </w:num>
  <w:num w:numId="26" w16cid:durableId="1705712377">
    <w:abstractNumId w:val="10"/>
  </w:num>
  <w:num w:numId="27" w16cid:durableId="1077481791">
    <w:abstractNumId w:val="15"/>
  </w:num>
  <w:num w:numId="28" w16cid:durableId="725379610">
    <w:abstractNumId w:val="9"/>
  </w:num>
  <w:num w:numId="29" w16cid:durableId="1323463961">
    <w:abstractNumId w:val="18"/>
  </w:num>
  <w:num w:numId="30" w16cid:durableId="1803691253">
    <w:abstractNumId w:val="22"/>
  </w:num>
  <w:num w:numId="31" w16cid:durableId="1939751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wMDU0MjQzMbMwMrdQ0lEKTi0uzszPAykwrwUAEiB0uSwAAAA="/>
  </w:docVars>
  <w:rsids>
    <w:rsidRoot w:val="00855C08"/>
    <w:rsid w:val="00000848"/>
    <w:rsid w:val="00027661"/>
    <w:rsid w:val="00033181"/>
    <w:rsid w:val="0004127A"/>
    <w:rsid w:val="0004543A"/>
    <w:rsid w:val="00071295"/>
    <w:rsid w:val="000E4C52"/>
    <w:rsid w:val="000F03C5"/>
    <w:rsid w:val="000F27A3"/>
    <w:rsid w:val="00104943"/>
    <w:rsid w:val="00124E45"/>
    <w:rsid w:val="00133D05"/>
    <w:rsid w:val="0015116C"/>
    <w:rsid w:val="00153F74"/>
    <w:rsid w:val="001546B1"/>
    <w:rsid w:val="00174F7D"/>
    <w:rsid w:val="0018752C"/>
    <w:rsid w:val="001A528F"/>
    <w:rsid w:val="001B198B"/>
    <w:rsid w:val="001C3564"/>
    <w:rsid w:val="001F0517"/>
    <w:rsid w:val="001F2856"/>
    <w:rsid w:val="00217E94"/>
    <w:rsid w:val="00243C3F"/>
    <w:rsid w:val="002715BF"/>
    <w:rsid w:val="002805E6"/>
    <w:rsid w:val="00283E8F"/>
    <w:rsid w:val="002A040E"/>
    <w:rsid w:val="002B0470"/>
    <w:rsid w:val="002C7056"/>
    <w:rsid w:val="002F5ED9"/>
    <w:rsid w:val="00346D55"/>
    <w:rsid w:val="00365221"/>
    <w:rsid w:val="003A4C2C"/>
    <w:rsid w:val="003E36D8"/>
    <w:rsid w:val="00424B3C"/>
    <w:rsid w:val="00474D20"/>
    <w:rsid w:val="0048540D"/>
    <w:rsid w:val="00487912"/>
    <w:rsid w:val="004A6DB1"/>
    <w:rsid w:val="004F1642"/>
    <w:rsid w:val="005407F1"/>
    <w:rsid w:val="00544313"/>
    <w:rsid w:val="00545DFA"/>
    <w:rsid w:val="005652AF"/>
    <w:rsid w:val="0058411F"/>
    <w:rsid w:val="005951CE"/>
    <w:rsid w:val="005B02F8"/>
    <w:rsid w:val="005C2C02"/>
    <w:rsid w:val="005D5B6A"/>
    <w:rsid w:val="005E20D8"/>
    <w:rsid w:val="00642E5A"/>
    <w:rsid w:val="00644821"/>
    <w:rsid w:val="00652A36"/>
    <w:rsid w:val="00686B4E"/>
    <w:rsid w:val="006A3FEA"/>
    <w:rsid w:val="006A46DD"/>
    <w:rsid w:val="006B1EC4"/>
    <w:rsid w:val="006C5642"/>
    <w:rsid w:val="006E09EE"/>
    <w:rsid w:val="00711620"/>
    <w:rsid w:val="00715A38"/>
    <w:rsid w:val="00721D9D"/>
    <w:rsid w:val="00733888"/>
    <w:rsid w:val="00734A85"/>
    <w:rsid w:val="00740B2A"/>
    <w:rsid w:val="007475F8"/>
    <w:rsid w:val="00785E2F"/>
    <w:rsid w:val="007956C7"/>
    <w:rsid w:val="007A1E83"/>
    <w:rsid w:val="007A3C5C"/>
    <w:rsid w:val="007E14E4"/>
    <w:rsid w:val="00813D9A"/>
    <w:rsid w:val="0082080C"/>
    <w:rsid w:val="00823C97"/>
    <w:rsid w:val="00831E59"/>
    <w:rsid w:val="008466A0"/>
    <w:rsid w:val="00855C08"/>
    <w:rsid w:val="008673ED"/>
    <w:rsid w:val="008A7B62"/>
    <w:rsid w:val="008E162D"/>
    <w:rsid w:val="008F06DC"/>
    <w:rsid w:val="00904013"/>
    <w:rsid w:val="00907741"/>
    <w:rsid w:val="00907929"/>
    <w:rsid w:val="009151D1"/>
    <w:rsid w:val="009340C9"/>
    <w:rsid w:val="00951ADC"/>
    <w:rsid w:val="009E47D2"/>
    <w:rsid w:val="009F4ED8"/>
    <w:rsid w:val="009F7A86"/>
    <w:rsid w:val="00A27009"/>
    <w:rsid w:val="00A34A5A"/>
    <w:rsid w:val="00A6046F"/>
    <w:rsid w:val="00A65F61"/>
    <w:rsid w:val="00A73280"/>
    <w:rsid w:val="00A90A0E"/>
    <w:rsid w:val="00AA2EBB"/>
    <w:rsid w:val="00AB4B0A"/>
    <w:rsid w:val="00AE1508"/>
    <w:rsid w:val="00B34E0E"/>
    <w:rsid w:val="00B374A1"/>
    <w:rsid w:val="00B47D82"/>
    <w:rsid w:val="00B54A87"/>
    <w:rsid w:val="00B84878"/>
    <w:rsid w:val="00BA61B0"/>
    <w:rsid w:val="00BD3071"/>
    <w:rsid w:val="00BF4220"/>
    <w:rsid w:val="00C174FB"/>
    <w:rsid w:val="00C47CB7"/>
    <w:rsid w:val="00C60D34"/>
    <w:rsid w:val="00C730F3"/>
    <w:rsid w:val="00C85BBA"/>
    <w:rsid w:val="00C87CEE"/>
    <w:rsid w:val="00C92264"/>
    <w:rsid w:val="00CC41CA"/>
    <w:rsid w:val="00CE3FF4"/>
    <w:rsid w:val="00D51428"/>
    <w:rsid w:val="00D65B48"/>
    <w:rsid w:val="00DB2312"/>
    <w:rsid w:val="00DB3009"/>
    <w:rsid w:val="00DD248A"/>
    <w:rsid w:val="00DE1E6E"/>
    <w:rsid w:val="00DE41F6"/>
    <w:rsid w:val="00DF0258"/>
    <w:rsid w:val="00E4635B"/>
    <w:rsid w:val="00E70410"/>
    <w:rsid w:val="00E80291"/>
    <w:rsid w:val="00E87123"/>
    <w:rsid w:val="00ED4EEE"/>
    <w:rsid w:val="00EF2574"/>
    <w:rsid w:val="00F128F5"/>
    <w:rsid w:val="00F13FC5"/>
    <w:rsid w:val="00F447CA"/>
    <w:rsid w:val="00F60DA4"/>
    <w:rsid w:val="00F74F05"/>
    <w:rsid w:val="00FA4863"/>
    <w:rsid w:val="00FB4D67"/>
    <w:rsid w:val="00FC43D3"/>
    <w:rsid w:val="00FC7FEE"/>
    <w:rsid w:val="00FD0373"/>
    <w:rsid w:val="00FD1D52"/>
    <w:rsid w:val="00FD3EBB"/>
    <w:rsid w:val="00FF3722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4AFE597"/>
  <w15:docId w15:val="{D04C9399-72BA-4A30-A1B1-7E6BF4E5F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55C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link w:val="NoSpacing"/>
    <w:uiPriority w:val="1"/>
    <w:locked/>
    <w:rsid w:val="00A27009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A27009"/>
  </w:style>
  <w:style w:type="table" w:styleId="TableGrid">
    <w:name w:val="Table Grid"/>
    <w:basedOn w:val="TableNormal"/>
    <w:uiPriority w:val="39"/>
    <w:rsid w:val="00F74F0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oleObject" Target="embeddings/oleObject4.bin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jpeg"/><Relationship Id="rId12" Type="http://schemas.openxmlformats.org/officeDocument/2006/relationships/oleObject" Target="embeddings/oleObject1.bin"/><Relationship Id="rId17" Type="http://schemas.openxmlformats.org/officeDocument/2006/relationships/image" Target="media/image6.png"/><Relationship Id="rId25" Type="http://schemas.openxmlformats.org/officeDocument/2006/relationships/oleObject" Target="embeddings/oleObject7.bin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oleObject" Target="embeddings/oleObject9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emf"/><Relationship Id="rId28" Type="http://schemas.openxmlformats.org/officeDocument/2006/relationships/image" Target="media/image12.png"/><Relationship Id="rId10" Type="http://schemas.microsoft.com/office/2007/relationships/hdphoto" Target="media/hdphoto2.wdp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oleObject" Target="embeddings/oleObject8.bin"/><Relationship Id="rId30" Type="http://schemas.openxmlformats.org/officeDocument/2006/relationships/header" Target="header1.xml"/><Relationship Id="rId8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5</Pages>
  <Words>1845</Words>
  <Characters>1052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Admin</cp:lastModifiedBy>
  <cp:revision>6</cp:revision>
  <cp:lastPrinted>2025-05-17T23:27:00Z</cp:lastPrinted>
  <dcterms:created xsi:type="dcterms:W3CDTF">2025-05-17T23:04:00Z</dcterms:created>
  <dcterms:modified xsi:type="dcterms:W3CDTF">2025-05-17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2abcd-92ec-4405-b9d3-2b7f81347036</vt:lpwstr>
  </property>
</Properties>
</file>